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E2A9C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457"/>
        <w:gridCol w:w="1374"/>
        <w:gridCol w:w="915"/>
        <w:gridCol w:w="916"/>
        <w:gridCol w:w="819"/>
        <w:gridCol w:w="1012"/>
        <w:gridCol w:w="1831"/>
      </w:tblGrid>
      <w:tr w:rsidR="007A1E2A" w:rsidRPr="00A675C6" w14:paraId="5DD6D356" w14:textId="77777777" w:rsidTr="00FB2EE2">
        <w:trPr>
          <w:trHeight w:val="321"/>
        </w:trPr>
        <w:tc>
          <w:tcPr>
            <w:tcW w:w="4577" w:type="dxa"/>
            <w:gridSpan w:val="4"/>
          </w:tcPr>
          <w:p w14:paraId="64856F19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Óbudai Egyetem </w:t>
            </w:r>
          </w:p>
          <w:p w14:paraId="6E03F669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Bánki Donát Gépész és Biztonságtechnikai Mérnöki Kar </w:t>
            </w:r>
          </w:p>
        </w:tc>
        <w:tc>
          <w:tcPr>
            <w:tcW w:w="4578" w:type="dxa"/>
            <w:gridSpan w:val="4"/>
          </w:tcPr>
          <w:p w14:paraId="2910FC4D" w14:textId="77777777" w:rsidR="007A1E2A" w:rsidRPr="00A675C6" w:rsidRDefault="000D160B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Gépészeti és Technológiai Intézet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</w:p>
          <w:p w14:paraId="0BABEE04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nyagtechnológiai Intézeti Tanszék </w:t>
            </w:r>
          </w:p>
        </w:tc>
      </w:tr>
      <w:tr w:rsidR="007A1E2A" w:rsidRPr="00A675C6" w14:paraId="181B96A8" w14:textId="77777777" w:rsidTr="007A1E2A">
        <w:trPr>
          <w:trHeight w:val="201"/>
        </w:trPr>
        <w:tc>
          <w:tcPr>
            <w:tcW w:w="9155" w:type="dxa"/>
            <w:gridSpan w:val="8"/>
          </w:tcPr>
          <w:p w14:paraId="157679D0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>Tantárgy neve és kódja: Anyagok és technológiák II. BAXAN23BNE</w:t>
            </w:r>
            <w:r w:rsidR="00001248">
              <w:rPr>
                <w:b/>
                <w:bCs/>
                <w:sz w:val="20"/>
                <w:szCs w:val="20"/>
                <w:lang w:val="hu-HU"/>
              </w:rPr>
              <w:t>,</w:t>
            </w: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 Kreditérték: 5 </w:t>
            </w:r>
          </w:p>
          <w:p w14:paraId="7D2BE5CB" w14:textId="77777777" w:rsidR="007A1E2A" w:rsidRPr="00A675C6" w:rsidRDefault="000D160B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i/>
                <w:iCs/>
                <w:sz w:val="20"/>
                <w:szCs w:val="20"/>
                <w:lang w:val="hu-HU"/>
              </w:rPr>
              <w:t>2023/2024</w:t>
            </w:r>
            <w:r w:rsidR="00503ECC">
              <w:rPr>
                <w:i/>
                <w:iCs/>
                <w:sz w:val="20"/>
                <w:szCs w:val="20"/>
                <w:lang w:val="hu-HU"/>
              </w:rPr>
              <w:t xml:space="preserve">, </w:t>
            </w:r>
            <w:r w:rsidR="008F1F5B">
              <w:rPr>
                <w:i/>
                <w:iCs/>
                <w:sz w:val="20"/>
                <w:szCs w:val="20"/>
                <w:lang w:val="hu-HU"/>
              </w:rPr>
              <w:t>1. félév, n</w:t>
            </w:r>
            <w:r w:rsidR="007A1E2A" w:rsidRPr="00A675C6">
              <w:rPr>
                <w:i/>
                <w:iCs/>
                <w:sz w:val="20"/>
                <w:szCs w:val="20"/>
                <w:lang w:val="hu-HU"/>
              </w:rPr>
              <w:t xml:space="preserve">appali tagozat </w:t>
            </w:r>
          </w:p>
        </w:tc>
      </w:tr>
      <w:tr w:rsidR="007A1E2A" w:rsidRPr="00A675C6" w14:paraId="4F974FB9" w14:textId="77777777" w:rsidTr="007A1E2A">
        <w:trPr>
          <w:trHeight w:val="90"/>
        </w:trPr>
        <w:tc>
          <w:tcPr>
            <w:tcW w:w="9155" w:type="dxa"/>
            <w:gridSpan w:val="8"/>
          </w:tcPr>
          <w:p w14:paraId="756F72E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Szakok, melyeken a tárgyat oktatják: Gépészmérnöki szak </w:t>
            </w:r>
          </w:p>
        </w:tc>
      </w:tr>
      <w:tr w:rsidR="007A1E2A" w:rsidRPr="00A675C6" w14:paraId="01E18FA0" w14:textId="77777777" w:rsidTr="00223C88">
        <w:trPr>
          <w:trHeight w:val="205"/>
        </w:trPr>
        <w:tc>
          <w:tcPr>
            <w:tcW w:w="2288" w:type="dxa"/>
            <w:gridSpan w:val="2"/>
          </w:tcPr>
          <w:p w14:paraId="7ADA3D5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árgyfelelős oktató: </w:t>
            </w:r>
          </w:p>
        </w:tc>
        <w:tc>
          <w:tcPr>
            <w:tcW w:w="2289" w:type="dxa"/>
            <w:gridSpan w:val="2"/>
          </w:tcPr>
          <w:p w14:paraId="21709B09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Dr. Pinke Péter </w:t>
            </w:r>
          </w:p>
        </w:tc>
        <w:tc>
          <w:tcPr>
            <w:tcW w:w="1735" w:type="dxa"/>
            <w:gridSpan w:val="2"/>
          </w:tcPr>
          <w:p w14:paraId="77F86D20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Oktatók: </w:t>
            </w:r>
          </w:p>
        </w:tc>
        <w:tc>
          <w:tcPr>
            <w:tcW w:w="2843" w:type="dxa"/>
            <w:gridSpan w:val="2"/>
          </w:tcPr>
          <w:p w14:paraId="107F620F" w14:textId="77777777" w:rsidR="007A1E2A" w:rsidRPr="00A675C6" w:rsidRDefault="00C47E5A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Dr. Kovács Tünde, </w:t>
            </w:r>
            <w:r w:rsidR="00223C88">
              <w:rPr>
                <w:sz w:val="20"/>
                <w:szCs w:val="20"/>
                <w:lang w:val="hu-HU"/>
              </w:rPr>
              <w:t>Dr. Mucsi András, Dr. Tóth László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, Kuti János, </w:t>
            </w:r>
            <w:proofErr w:type="spellStart"/>
            <w:r w:rsidR="006954DD">
              <w:rPr>
                <w:sz w:val="20"/>
                <w:szCs w:val="20"/>
                <w:lang w:val="hu-HU"/>
              </w:rPr>
              <w:t>Dr.</w:t>
            </w:r>
            <w:r w:rsidR="007A1E2A" w:rsidRPr="00A675C6">
              <w:rPr>
                <w:sz w:val="20"/>
                <w:szCs w:val="20"/>
                <w:lang w:val="hu-HU"/>
              </w:rPr>
              <w:t>Varga</w:t>
            </w:r>
            <w:proofErr w:type="spellEnd"/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  <w:proofErr w:type="gramStart"/>
            <w:r w:rsidR="007A1E2A" w:rsidRPr="00A675C6">
              <w:rPr>
                <w:sz w:val="20"/>
                <w:szCs w:val="20"/>
                <w:lang w:val="hu-HU"/>
              </w:rPr>
              <w:t>Péter</w:t>
            </w:r>
            <w:r w:rsidR="00223C88">
              <w:rPr>
                <w:sz w:val="20"/>
                <w:szCs w:val="20"/>
                <w:lang w:val="hu-HU"/>
              </w:rPr>
              <w:t xml:space="preserve">, </w:t>
            </w:r>
            <w:r w:rsidR="006954DD">
              <w:rPr>
                <w:sz w:val="20"/>
                <w:szCs w:val="20"/>
                <w:lang w:val="hu-HU"/>
              </w:rPr>
              <w:t xml:space="preserve">  </w:t>
            </w:r>
            <w:proofErr w:type="gramEnd"/>
            <w:r w:rsidR="006954DD">
              <w:rPr>
                <w:sz w:val="20"/>
                <w:szCs w:val="20"/>
                <w:lang w:val="hu-HU"/>
              </w:rPr>
              <w:t xml:space="preserve">          </w:t>
            </w:r>
            <w:r w:rsidR="00223C88">
              <w:rPr>
                <w:sz w:val="20"/>
                <w:szCs w:val="20"/>
                <w:lang w:val="hu-HU"/>
              </w:rPr>
              <w:t xml:space="preserve">Dr. Fábián </w:t>
            </w:r>
            <w:r w:rsidR="00001248">
              <w:rPr>
                <w:sz w:val="20"/>
                <w:szCs w:val="20"/>
                <w:lang w:val="hu-HU"/>
              </w:rPr>
              <w:t xml:space="preserve">E. </w:t>
            </w:r>
            <w:r w:rsidR="00223C88">
              <w:rPr>
                <w:sz w:val="20"/>
                <w:szCs w:val="20"/>
                <w:lang w:val="hu-HU"/>
              </w:rPr>
              <w:t>Réka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  <w:tr w:rsidR="007A1E2A" w:rsidRPr="00A675C6" w14:paraId="2191DD7C" w14:textId="77777777" w:rsidTr="00FB2EE2">
        <w:trPr>
          <w:trHeight w:val="205"/>
        </w:trPr>
        <w:tc>
          <w:tcPr>
            <w:tcW w:w="4577" w:type="dxa"/>
            <w:gridSpan w:val="4"/>
          </w:tcPr>
          <w:p w14:paraId="454FAD1D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tanulmányi feltételek: </w:t>
            </w:r>
          </w:p>
          <w:p w14:paraId="1CB11006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kóddal) </w:t>
            </w:r>
          </w:p>
        </w:tc>
        <w:tc>
          <w:tcPr>
            <w:tcW w:w="4578" w:type="dxa"/>
            <w:gridSpan w:val="4"/>
          </w:tcPr>
          <w:p w14:paraId="4FC08288" w14:textId="77777777" w:rsidR="007A1E2A" w:rsidRPr="00A675C6" w:rsidRDefault="0000124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Anyag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ok és technológiák I. </w:t>
            </w:r>
          </w:p>
          <w:p w14:paraId="275C78C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BAXAN12BNE) </w:t>
            </w:r>
          </w:p>
        </w:tc>
      </w:tr>
      <w:tr w:rsidR="007A1E2A" w:rsidRPr="00A675C6" w14:paraId="1E614C2A" w14:textId="77777777" w:rsidTr="007A1E2A">
        <w:trPr>
          <w:trHeight w:val="205"/>
        </w:trPr>
        <w:tc>
          <w:tcPr>
            <w:tcW w:w="1831" w:type="dxa"/>
          </w:tcPr>
          <w:p w14:paraId="73EA8F3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Heti óraszámok: </w:t>
            </w:r>
          </w:p>
        </w:tc>
        <w:tc>
          <w:tcPr>
            <w:tcW w:w="1831" w:type="dxa"/>
            <w:gridSpan w:val="2"/>
          </w:tcPr>
          <w:p w14:paraId="0884775D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adás: 3 </w:t>
            </w:r>
          </w:p>
        </w:tc>
        <w:tc>
          <w:tcPr>
            <w:tcW w:w="1831" w:type="dxa"/>
            <w:gridSpan w:val="2"/>
          </w:tcPr>
          <w:p w14:paraId="5CE3EA8C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ermi gyakorlat: 0 </w:t>
            </w:r>
          </w:p>
        </w:tc>
        <w:tc>
          <w:tcPr>
            <w:tcW w:w="1831" w:type="dxa"/>
            <w:gridSpan w:val="2"/>
          </w:tcPr>
          <w:p w14:paraId="2EA9ECCE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Laborgyakorlat: 2 </w:t>
            </w:r>
          </w:p>
        </w:tc>
        <w:tc>
          <w:tcPr>
            <w:tcW w:w="1831" w:type="dxa"/>
          </w:tcPr>
          <w:p w14:paraId="47EE5C8C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Konzultáció: igény szerint </w:t>
            </w:r>
          </w:p>
        </w:tc>
      </w:tr>
      <w:tr w:rsidR="007A1E2A" w:rsidRPr="00A675C6" w14:paraId="18C4461F" w14:textId="77777777" w:rsidTr="00FB2EE2">
        <w:trPr>
          <w:trHeight w:val="205"/>
        </w:trPr>
        <w:tc>
          <w:tcPr>
            <w:tcW w:w="4577" w:type="dxa"/>
            <w:gridSpan w:val="4"/>
          </w:tcPr>
          <w:p w14:paraId="15B3B0E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Számonkérés módja (</w:t>
            </w:r>
            <w:proofErr w:type="gramStart"/>
            <w:r w:rsidRPr="00A675C6">
              <w:rPr>
                <w:sz w:val="20"/>
                <w:szCs w:val="20"/>
                <w:lang w:val="hu-HU"/>
              </w:rPr>
              <w:t>s,v</w:t>
            </w:r>
            <w:proofErr w:type="gramEnd"/>
            <w:r w:rsidRPr="00A675C6">
              <w:rPr>
                <w:sz w:val="20"/>
                <w:szCs w:val="20"/>
                <w:lang w:val="hu-HU"/>
              </w:rPr>
              <w:t xml:space="preserve">,f): v </w:t>
            </w:r>
          </w:p>
        </w:tc>
        <w:tc>
          <w:tcPr>
            <w:tcW w:w="4578" w:type="dxa"/>
            <w:gridSpan w:val="4"/>
          </w:tcPr>
          <w:p w14:paraId="2996C9B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vizsga </w:t>
            </w:r>
          </w:p>
        </w:tc>
      </w:tr>
      <w:tr w:rsidR="007A1E2A" w:rsidRPr="00A675C6" w14:paraId="1AB04B68" w14:textId="77777777" w:rsidTr="007A1E2A">
        <w:trPr>
          <w:trHeight w:val="88"/>
        </w:trPr>
        <w:tc>
          <w:tcPr>
            <w:tcW w:w="9155" w:type="dxa"/>
            <w:gridSpan w:val="8"/>
          </w:tcPr>
          <w:p w14:paraId="3CC2DD4B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A tananyag </w:t>
            </w:r>
          </w:p>
        </w:tc>
      </w:tr>
      <w:tr w:rsidR="007A1E2A" w:rsidRPr="00A675C6" w14:paraId="3BC01253" w14:textId="77777777" w:rsidTr="007A1E2A">
        <w:trPr>
          <w:trHeight w:val="324"/>
        </w:trPr>
        <w:tc>
          <w:tcPr>
            <w:tcW w:w="9155" w:type="dxa"/>
            <w:gridSpan w:val="8"/>
          </w:tcPr>
          <w:p w14:paraId="7849A15B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Oktatási cél: </w:t>
            </w:r>
            <w:r w:rsidRPr="00A675C6">
              <w:rPr>
                <w:sz w:val="20"/>
                <w:szCs w:val="20"/>
                <w:lang w:val="hu-HU"/>
              </w:rPr>
              <w:t xml:space="preserve">A tantárgy keretében a hallgatók megismerik a gépészeti gyakorlatban használatos anyagok körét, rendszerező csoportosítását (acélok, öntöttvasak, nem vasfémek és ötvözetek, polimerek, kerámiák, kompozitanyagok) és az egyes anyagcsoportok jellegzetes hőkezelő- és gyártástechnológiáit. </w:t>
            </w:r>
          </w:p>
        </w:tc>
      </w:tr>
      <w:tr w:rsidR="007A1E2A" w:rsidRPr="00A675C6" w14:paraId="22C941CE" w14:textId="77777777" w:rsidTr="007A1E2A">
        <w:trPr>
          <w:trHeight w:val="1152"/>
        </w:trPr>
        <w:tc>
          <w:tcPr>
            <w:tcW w:w="9155" w:type="dxa"/>
            <w:gridSpan w:val="8"/>
          </w:tcPr>
          <w:p w14:paraId="528BD424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Tematika: </w:t>
            </w:r>
          </w:p>
          <w:p w14:paraId="595648AF" w14:textId="77777777" w:rsidR="00FB2EE2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Acélok és öntöttvasak rendszerező csoportosítása, jelölésrendszere (MSZ EN). Szerkezeti és szerszámacélok áttekintése, az acélcsoportok részletezése, az acélfajták választéka. Nem vasfémek és ötvözeteik felosztása, fontosabb nem vasfémötvözetek (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Al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-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Cu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>- Ti,- N</w:t>
            </w:r>
            <w:r w:rsidR="00FB2EE2" w:rsidRPr="00A675C6">
              <w:rPr>
                <w:sz w:val="20"/>
                <w:szCs w:val="20"/>
                <w:lang w:val="hu-HU"/>
              </w:rPr>
              <w:t xml:space="preserve">i-, Mg-ötvözetek) ismertetése. </w:t>
            </w:r>
          </w:p>
          <w:p w14:paraId="5E2F591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Fémötvözetek hőkezelésének célja, felosztása, a hőátadás és a hővezetés folyamata. A hőkezelés eszközei: kemencék, közegek. Acélok lágyítása. Acélok szilárdságnövelő hőkezelései. Acélok felületkezelő eljárásai. Öntöttvasak hőkezelése. </w:t>
            </w:r>
            <w:r w:rsidR="00001248">
              <w:rPr>
                <w:sz w:val="20"/>
                <w:szCs w:val="20"/>
                <w:lang w:val="hu-HU"/>
              </w:rPr>
              <w:t xml:space="preserve">Porkohászat és porkohászati termékek. </w:t>
            </w:r>
            <w:r w:rsidRPr="00A675C6">
              <w:rPr>
                <w:sz w:val="20"/>
                <w:szCs w:val="20"/>
                <w:lang w:val="hu-HU"/>
              </w:rPr>
              <w:t xml:space="preserve">Nem vasfémek és ötvözetek hőkezelő technológiái. </w:t>
            </w:r>
          </w:p>
          <w:p w14:paraId="59796FF7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Polimerek szerkezete, tulajdonságai, a legfontosabb polimertípusok jellemzése. A polimerek feldolgozó technológiái. Hagyományos és műszaki kerámiák, tulajdonságaik, jellemzésük, gyártótechnológiáik. Kompozitok szerkezete, tulajdonságai, kompozitgyártó technológiák. Anyagválasztási alapismeretek. </w:t>
            </w:r>
          </w:p>
        </w:tc>
      </w:tr>
    </w:tbl>
    <w:p w14:paraId="1DEE44F8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9293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8192"/>
      </w:tblGrid>
      <w:tr w:rsidR="007A1E2A" w:rsidRPr="00A675C6" w14:paraId="08F34D17" w14:textId="77777777" w:rsidTr="000A4EC5">
        <w:trPr>
          <w:trHeight w:val="107"/>
        </w:trPr>
        <w:tc>
          <w:tcPr>
            <w:tcW w:w="9293" w:type="dxa"/>
            <w:gridSpan w:val="2"/>
          </w:tcPr>
          <w:p w14:paraId="58D89C5C" w14:textId="77777777" w:rsidR="007A1E2A" w:rsidRPr="00A675C6" w:rsidRDefault="007A1E2A" w:rsidP="00FB2EE2">
            <w:pPr>
              <w:pStyle w:val="Default"/>
              <w:jc w:val="center"/>
              <w:rPr>
                <w:sz w:val="23"/>
                <w:szCs w:val="23"/>
                <w:lang w:val="hu-HU"/>
              </w:rPr>
            </w:pPr>
            <w:r w:rsidRPr="00A675C6">
              <w:rPr>
                <w:b/>
                <w:bCs/>
                <w:sz w:val="23"/>
                <w:szCs w:val="23"/>
                <w:lang w:val="hu-HU"/>
              </w:rPr>
              <w:t>1. A témakörök heti bontás (Ütemezés)</w:t>
            </w:r>
          </w:p>
        </w:tc>
      </w:tr>
      <w:tr w:rsidR="007A1E2A" w:rsidRPr="00A675C6" w14:paraId="316E0A08" w14:textId="77777777" w:rsidTr="000A4EC5">
        <w:trPr>
          <w:trHeight w:val="90"/>
        </w:trPr>
        <w:tc>
          <w:tcPr>
            <w:tcW w:w="1101" w:type="dxa"/>
          </w:tcPr>
          <w:p w14:paraId="78E132C2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Oktatási hét </w:t>
            </w:r>
          </w:p>
        </w:tc>
        <w:tc>
          <w:tcPr>
            <w:tcW w:w="8192" w:type="dxa"/>
          </w:tcPr>
          <w:p w14:paraId="726540A6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Témakör </w:t>
            </w:r>
          </w:p>
        </w:tc>
      </w:tr>
      <w:tr w:rsidR="007A1E2A" w:rsidRPr="00A675C6" w14:paraId="0A611457" w14:textId="77777777" w:rsidTr="000A4EC5">
        <w:trPr>
          <w:trHeight w:val="439"/>
        </w:trPr>
        <w:tc>
          <w:tcPr>
            <w:tcW w:w="1101" w:type="dxa"/>
          </w:tcPr>
          <w:p w14:paraId="658393C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. </w:t>
            </w:r>
          </w:p>
        </w:tc>
        <w:tc>
          <w:tcPr>
            <w:tcW w:w="8192" w:type="dxa"/>
          </w:tcPr>
          <w:p w14:paraId="03C8D59F" w14:textId="77777777" w:rsidR="007A1E2A" w:rsidRPr="00145B0A" w:rsidRDefault="001F7F75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Egyensúlyi</w:t>
            </w:r>
            <w:r w:rsidR="00B011C5">
              <w:rPr>
                <w:sz w:val="20"/>
                <w:szCs w:val="20"/>
                <w:lang w:val="hu-HU"/>
              </w:rPr>
              <w:t xml:space="preserve"> és nem egyensúlyi átalakulások</w:t>
            </w:r>
            <w:r w:rsidR="00B74109">
              <w:rPr>
                <w:sz w:val="20"/>
                <w:szCs w:val="20"/>
                <w:lang w:val="hu-HU"/>
              </w:rPr>
              <w:t>.</w:t>
            </w:r>
            <w:r w:rsidR="00145B0A">
              <w:rPr>
                <w:sz w:val="20"/>
                <w:szCs w:val="20"/>
                <w:lang w:val="hu-HU"/>
              </w:rPr>
              <w:t xml:space="preserve"> </w:t>
            </w:r>
            <w:proofErr w:type="spellStart"/>
            <w:r w:rsidR="00145B0A" w:rsidRPr="00145B0A">
              <w:rPr>
                <w:sz w:val="20"/>
                <w:szCs w:val="20"/>
              </w:rPr>
              <w:t>Acélok</w:t>
            </w:r>
            <w:proofErr w:type="spellEnd"/>
            <w:r w:rsidR="00145B0A" w:rsidRPr="00145B0A">
              <w:rPr>
                <w:sz w:val="20"/>
                <w:szCs w:val="20"/>
              </w:rPr>
              <w:t xml:space="preserve"> </w:t>
            </w:r>
            <w:proofErr w:type="spellStart"/>
            <w:r w:rsidR="00145B0A" w:rsidRPr="00145B0A">
              <w:rPr>
                <w:sz w:val="20"/>
                <w:szCs w:val="20"/>
              </w:rPr>
              <w:t>rendszerező</w:t>
            </w:r>
            <w:proofErr w:type="spellEnd"/>
            <w:r w:rsidR="00145B0A" w:rsidRPr="00145B0A">
              <w:rPr>
                <w:sz w:val="20"/>
                <w:szCs w:val="20"/>
              </w:rPr>
              <w:t xml:space="preserve"> </w:t>
            </w:r>
            <w:proofErr w:type="spellStart"/>
            <w:r w:rsidR="00145B0A" w:rsidRPr="00145B0A">
              <w:rPr>
                <w:sz w:val="20"/>
                <w:szCs w:val="20"/>
              </w:rPr>
              <w:t>csoportosítása</w:t>
            </w:r>
            <w:proofErr w:type="spellEnd"/>
            <w:r w:rsidR="00145B0A" w:rsidRPr="00145B0A">
              <w:rPr>
                <w:sz w:val="20"/>
                <w:szCs w:val="20"/>
              </w:rPr>
              <w:t xml:space="preserve">.  </w:t>
            </w:r>
            <w:proofErr w:type="spellStart"/>
            <w:r w:rsidR="00145B0A" w:rsidRPr="00145B0A">
              <w:rPr>
                <w:sz w:val="20"/>
                <w:szCs w:val="20"/>
              </w:rPr>
              <w:t>Acélok</w:t>
            </w:r>
            <w:proofErr w:type="spellEnd"/>
            <w:r w:rsidR="00145B0A" w:rsidRPr="00145B0A">
              <w:rPr>
                <w:sz w:val="20"/>
                <w:szCs w:val="20"/>
              </w:rPr>
              <w:t xml:space="preserve"> </w:t>
            </w:r>
            <w:proofErr w:type="spellStart"/>
            <w:r w:rsidR="00145B0A" w:rsidRPr="00145B0A">
              <w:rPr>
                <w:sz w:val="20"/>
                <w:szCs w:val="20"/>
              </w:rPr>
              <w:t>jelölésrendszere</w:t>
            </w:r>
            <w:proofErr w:type="spellEnd"/>
            <w:r w:rsidR="00145B0A" w:rsidRPr="00145B0A">
              <w:rPr>
                <w:sz w:val="20"/>
                <w:szCs w:val="20"/>
              </w:rPr>
              <w:t xml:space="preserve"> (MSZ EN).</w:t>
            </w:r>
          </w:p>
          <w:p w14:paraId="4AB7DB33" w14:textId="77777777" w:rsidR="007A1E2A" w:rsidRPr="00A675C6" w:rsidRDefault="007A1E2A" w:rsidP="00CA1BC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Általános rendeltetésű acélok. </w:t>
            </w:r>
            <w:r w:rsidR="00CA1BCD" w:rsidRPr="00A675C6">
              <w:rPr>
                <w:sz w:val="20"/>
                <w:szCs w:val="20"/>
                <w:lang w:val="hu-HU"/>
              </w:rPr>
              <w:t>Hegesztésre, forgácsolásra, képlékeny alakításra optimalizált acélok választéka.</w:t>
            </w:r>
          </w:p>
        </w:tc>
      </w:tr>
      <w:tr w:rsidR="001F7F75" w:rsidRPr="00A675C6" w14:paraId="7BB7114A" w14:textId="77777777" w:rsidTr="000A4EC5">
        <w:trPr>
          <w:trHeight w:val="210"/>
        </w:trPr>
        <w:tc>
          <w:tcPr>
            <w:tcW w:w="1101" w:type="dxa"/>
          </w:tcPr>
          <w:p w14:paraId="4955F4CB" w14:textId="77777777" w:rsidR="001F7F75" w:rsidRPr="00A675C6" w:rsidRDefault="00620711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2.</w:t>
            </w:r>
          </w:p>
        </w:tc>
        <w:tc>
          <w:tcPr>
            <w:tcW w:w="8192" w:type="dxa"/>
          </w:tcPr>
          <w:p w14:paraId="019CE984" w14:textId="77777777" w:rsidR="001F7F75" w:rsidRPr="00A675C6" w:rsidRDefault="00CA1BCD" w:rsidP="000B02BB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Nemesíthető acélok, rugóacélok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kérgesíthető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 acélfajták választéka. </w:t>
            </w:r>
            <w:r w:rsidR="00620711" w:rsidRPr="00A675C6">
              <w:rPr>
                <w:sz w:val="20"/>
                <w:szCs w:val="20"/>
                <w:lang w:val="hu-HU"/>
              </w:rPr>
              <w:t xml:space="preserve">A fémötvözetek hőkezelésének célja, felosztása, tárgyalási módja. A hőátadás és a hővezetés folyamata. </w:t>
            </w:r>
          </w:p>
        </w:tc>
      </w:tr>
      <w:tr w:rsidR="0097284D" w:rsidRPr="00A675C6" w14:paraId="7F13CD20" w14:textId="77777777" w:rsidTr="000A4EC5">
        <w:trPr>
          <w:trHeight w:val="210"/>
        </w:trPr>
        <w:tc>
          <w:tcPr>
            <w:tcW w:w="1101" w:type="dxa"/>
          </w:tcPr>
          <w:p w14:paraId="391F47C2" w14:textId="77777777" w:rsidR="0097284D" w:rsidRPr="00A675C6" w:rsidRDefault="00620711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3.</w:t>
            </w:r>
          </w:p>
        </w:tc>
        <w:tc>
          <w:tcPr>
            <w:tcW w:w="8192" w:type="dxa"/>
          </w:tcPr>
          <w:p w14:paraId="0010B6DF" w14:textId="77777777" w:rsidR="009454D7" w:rsidRDefault="009454D7" w:rsidP="009454D7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nyagátvitel hőkezelésnél, hőkezelési feszültségek. A hőkezelés eszközei: kemencék. A hőkezelés eszközei: közegek. </w:t>
            </w:r>
          </w:p>
          <w:p w14:paraId="1C4430E0" w14:textId="77777777" w:rsidR="0097284D" w:rsidRPr="00A675C6" w:rsidRDefault="009454D7" w:rsidP="009454D7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célok izzítási eljárásai. A leggyakrabban alkalmazott izzító technológiák: feszültségcsökkentés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újrakristályosítás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, teljes lágyítás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szferoidizáló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 lágyítás, izotermás lágyítás, normalizálás.</w:t>
            </w:r>
          </w:p>
        </w:tc>
      </w:tr>
      <w:tr w:rsidR="0097284D" w:rsidRPr="00A675C6" w14:paraId="112CDDA8" w14:textId="77777777" w:rsidTr="000A4EC5">
        <w:trPr>
          <w:trHeight w:val="210"/>
        </w:trPr>
        <w:tc>
          <w:tcPr>
            <w:tcW w:w="1101" w:type="dxa"/>
          </w:tcPr>
          <w:p w14:paraId="35B1449A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8192" w:type="dxa"/>
          </w:tcPr>
          <w:p w14:paraId="6CA1AB13" w14:textId="77777777" w:rsidR="0097284D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Az acélok edzése, az edzés feltételei, edzési eljárások. Az edzett acél megeresztése. Az acélok nemesítése. Szerszámacélok (ötvözetlen, ötvözött, gyorsacélok) választé</w:t>
            </w:r>
            <w:r>
              <w:rPr>
                <w:sz w:val="20"/>
                <w:szCs w:val="20"/>
                <w:lang w:val="hu-HU"/>
              </w:rPr>
              <w:t>ka és hőkezelése.</w:t>
            </w:r>
          </w:p>
        </w:tc>
      </w:tr>
      <w:tr w:rsidR="009454D7" w:rsidRPr="00A675C6" w14:paraId="60766855" w14:textId="77777777" w:rsidTr="0077286E">
        <w:trPr>
          <w:trHeight w:val="228"/>
        </w:trPr>
        <w:tc>
          <w:tcPr>
            <w:tcW w:w="1101" w:type="dxa"/>
          </w:tcPr>
          <w:p w14:paraId="01404349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5.</w:t>
            </w:r>
          </w:p>
        </w:tc>
        <w:tc>
          <w:tcPr>
            <w:tcW w:w="8192" w:type="dxa"/>
          </w:tcPr>
          <w:p w14:paraId="1962056A" w14:textId="77777777" w:rsidR="009454D7" w:rsidRPr="00A675C6" w:rsidRDefault="009454D7" w:rsidP="000E1885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Felületi hőkezelések. Felületi edzések: lángedzés, indukciós edzés.</w:t>
            </w:r>
            <w:r>
              <w:rPr>
                <w:sz w:val="20"/>
                <w:szCs w:val="20"/>
                <w:lang w:val="hu-HU"/>
              </w:rPr>
              <w:t xml:space="preserve"> Termokémiai </w:t>
            </w:r>
            <w:r w:rsidRPr="00A675C6">
              <w:rPr>
                <w:sz w:val="20"/>
                <w:szCs w:val="20"/>
                <w:lang w:val="hu-HU"/>
              </w:rPr>
              <w:t xml:space="preserve">kezelések: cementálás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nitridálás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>. Egyéb termokémiai hőkezelő technológiák</w:t>
            </w:r>
            <w:r>
              <w:rPr>
                <w:sz w:val="20"/>
                <w:szCs w:val="20"/>
                <w:lang w:val="hu-HU"/>
              </w:rPr>
              <w:t xml:space="preserve">, felület </w:t>
            </w:r>
            <w:proofErr w:type="spellStart"/>
            <w:r>
              <w:rPr>
                <w:sz w:val="20"/>
                <w:szCs w:val="20"/>
                <w:lang w:val="hu-HU"/>
              </w:rPr>
              <w:t>bevonatoló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technológiák.</w:t>
            </w:r>
          </w:p>
        </w:tc>
      </w:tr>
      <w:tr w:rsidR="009454D7" w:rsidRPr="00A675C6" w14:paraId="453AD074" w14:textId="77777777" w:rsidTr="000A4EC5">
        <w:trPr>
          <w:trHeight w:val="325"/>
        </w:trPr>
        <w:tc>
          <w:tcPr>
            <w:tcW w:w="1101" w:type="dxa"/>
          </w:tcPr>
          <w:p w14:paraId="398D6C65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6. </w:t>
            </w:r>
          </w:p>
        </w:tc>
        <w:tc>
          <w:tcPr>
            <w:tcW w:w="8192" w:type="dxa"/>
          </w:tcPr>
          <w:p w14:paraId="018422E1" w14:textId="77777777" w:rsidR="009454D7" w:rsidRPr="00A675C6" w:rsidRDefault="009454D7" w:rsidP="009454D7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1. </w:t>
            </w:r>
            <w:proofErr w:type="gramStart"/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ZH </w:t>
            </w:r>
            <w:r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sz w:val="20"/>
                <w:szCs w:val="20"/>
                <w:lang w:val="hu-HU"/>
              </w:rPr>
              <w:t>Korrózióálló</w:t>
            </w:r>
            <w:proofErr w:type="gramEnd"/>
            <w:r>
              <w:rPr>
                <w:sz w:val="20"/>
                <w:szCs w:val="20"/>
                <w:lang w:val="hu-HU"/>
              </w:rPr>
              <w:t xml:space="preserve"> és </w:t>
            </w:r>
            <w:r w:rsidRPr="00A675C6">
              <w:rPr>
                <w:sz w:val="20"/>
                <w:szCs w:val="20"/>
                <w:lang w:val="hu-HU"/>
              </w:rPr>
              <w:t>hidegszív</w:t>
            </w:r>
            <w:r>
              <w:rPr>
                <w:sz w:val="20"/>
                <w:szCs w:val="20"/>
                <w:lang w:val="hu-HU"/>
              </w:rPr>
              <w:t>ós acélok vál</w:t>
            </w:r>
            <w:r w:rsidR="000D160B">
              <w:rPr>
                <w:sz w:val="20"/>
                <w:szCs w:val="20"/>
                <w:lang w:val="hu-HU"/>
              </w:rPr>
              <w:t>a</w:t>
            </w:r>
            <w:r>
              <w:rPr>
                <w:sz w:val="20"/>
                <w:szCs w:val="20"/>
                <w:lang w:val="hu-HU"/>
              </w:rPr>
              <w:t xml:space="preserve">sztéka. </w:t>
            </w:r>
          </w:p>
        </w:tc>
      </w:tr>
      <w:tr w:rsidR="009454D7" w:rsidRPr="00A675C6" w14:paraId="2B29D84E" w14:textId="77777777" w:rsidTr="000A4EC5">
        <w:trPr>
          <w:trHeight w:val="92"/>
        </w:trPr>
        <w:tc>
          <w:tcPr>
            <w:tcW w:w="1101" w:type="dxa"/>
          </w:tcPr>
          <w:p w14:paraId="7C5BCD40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7. </w:t>
            </w:r>
          </w:p>
        </w:tc>
        <w:tc>
          <w:tcPr>
            <w:tcW w:w="8192" w:type="dxa"/>
          </w:tcPr>
          <w:p w14:paraId="68DE171E" w14:textId="77777777" w:rsidR="009454D7" w:rsidRPr="00A675C6" w:rsidRDefault="009454D7" w:rsidP="00EC54A9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Melegszilárd és hőálló acélok </w:t>
            </w:r>
            <w:r w:rsidRPr="00A675C6">
              <w:rPr>
                <w:sz w:val="20"/>
                <w:szCs w:val="20"/>
                <w:lang w:val="hu-HU"/>
              </w:rPr>
              <w:t>választéka.</w:t>
            </w:r>
            <w:r>
              <w:rPr>
                <w:sz w:val="20"/>
                <w:szCs w:val="20"/>
                <w:lang w:val="hu-HU"/>
              </w:rPr>
              <w:t xml:space="preserve"> </w:t>
            </w:r>
            <w:r w:rsidRPr="00A675C6">
              <w:rPr>
                <w:sz w:val="20"/>
                <w:szCs w:val="20"/>
                <w:lang w:val="hu-HU"/>
              </w:rPr>
              <w:t xml:space="preserve">Öntöttvasak </w:t>
            </w:r>
            <w:r>
              <w:rPr>
                <w:sz w:val="20"/>
                <w:szCs w:val="20"/>
                <w:lang w:val="hu-HU"/>
              </w:rPr>
              <w:t xml:space="preserve">és hőkezelésük. </w:t>
            </w:r>
          </w:p>
        </w:tc>
      </w:tr>
      <w:tr w:rsidR="009454D7" w:rsidRPr="00A675C6" w14:paraId="556E82F0" w14:textId="77777777" w:rsidTr="000A4EC5">
        <w:trPr>
          <w:trHeight w:val="210"/>
        </w:trPr>
        <w:tc>
          <w:tcPr>
            <w:tcW w:w="1101" w:type="dxa"/>
          </w:tcPr>
          <w:p w14:paraId="7F5BEC38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8. </w:t>
            </w:r>
          </w:p>
        </w:tc>
        <w:tc>
          <w:tcPr>
            <w:tcW w:w="8192" w:type="dxa"/>
          </w:tcPr>
          <w:p w14:paraId="04820FEA" w14:textId="77777777" w:rsidR="009454D7" w:rsidRDefault="009454D7" w:rsidP="009454D7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Nem vasfémek és ötvözeteik felosztá</w:t>
            </w:r>
            <w:r>
              <w:rPr>
                <w:sz w:val="20"/>
                <w:szCs w:val="20"/>
                <w:lang w:val="hu-HU"/>
              </w:rPr>
              <w:t xml:space="preserve">sa.                                                                    </w:t>
            </w:r>
          </w:p>
          <w:p w14:paraId="0CA94952" w14:textId="77777777" w:rsidR="009454D7" w:rsidRPr="00A675C6" w:rsidRDefault="009454D7" w:rsidP="009454D7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ontosabb nem</w:t>
            </w:r>
            <w:r w:rsidRPr="00A675C6">
              <w:rPr>
                <w:sz w:val="20"/>
                <w:szCs w:val="20"/>
                <w:lang w:val="hu-HU"/>
              </w:rPr>
              <w:t>vas</w:t>
            </w:r>
            <w:r>
              <w:rPr>
                <w:sz w:val="20"/>
                <w:szCs w:val="20"/>
                <w:lang w:val="hu-HU"/>
              </w:rPr>
              <w:t xml:space="preserve"> </w:t>
            </w:r>
            <w:r w:rsidRPr="00A675C6">
              <w:rPr>
                <w:sz w:val="20"/>
                <w:szCs w:val="20"/>
                <w:lang w:val="hu-HU"/>
              </w:rPr>
              <w:t>fémötvözet (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Al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-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Cu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>- ötvözetek) minőségek ismertetése</w:t>
            </w:r>
            <w:r w:rsidR="006954DD">
              <w:rPr>
                <w:sz w:val="20"/>
                <w:szCs w:val="20"/>
                <w:lang w:val="hu-HU"/>
              </w:rPr>
              <w:t>, hőkezelése.</w:t>
            </w:r>
          </w:p>
        </w:tc>
      </w:tr>
      <w:tr w:rsidR="009454D7" w:rsidRPr="00A675C6" w14:paraId="5C1D9688" w14:textId="77777777" w:rsidTr="000A4EC5">
        <w:trPr>
          <w:trHeight w:val="210"/>
        </w:trPr>
        <w:tc>
          <w:tcPr>
            <w:tcW w:w="1101" w:type="dxa"/>
          </w:tcPr>
          <w:p w14:paraId="0BA21B37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9. </w:t>
            </w:r>
          </w:p>
        </w:tc>
        <w:tc>
          <w:tcPr>
            <w:tcW w:w="8192" w:type="dxa"/>
          </w:tcPr>
          <w:p w14:paraId="64FAC147" w14:textId="77777777" w:rsidR="000D160B" w:rsidRDefault="000D160B" w:rsidP="000D160B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Polimerek szerkezete és a szerkezettel összefüggő tulajdonságok. </w:t>
            </w:r>
          </w:p>
          <w:p w14:paraId="02D5B8C2" w14:textId="77777777" w:rsidR="009454D7" w:rsidRPr="00A675C6" w:rsidRDefault="000D160B" w:rsidP="000D160B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Plasztomerek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duromerek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>, elasztomerek, a legfontosabb polimertípusok jellemzése.</w:t>
            </w:r>
          </w:p>
        </w:tc>
      </w:tr>
      <w:tr w:rsidR="009454D7" w:rsidRPr="00A675C6" w14:paraId="05D001C1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26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4D81D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0. </w:t>
            </w:r>
          </w:p>
        </w:tc>
        <w:tc>
          <w:tcPr>
            <w:tcW w:w="8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3D947" w14:textId="77777777" w:rsidR="000D160B" w:rsidRDefault="000D160B" w:rsidP="000D160B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2. </w:t>
            </w:r>
            <w:proofErr w:type="gramStart"/>
            <w:r w:rsidRPr="00A675C6">
              <w:rPr>
                <w:b/>
                <w:bCs/>
                <w:sz w:val="20"/>
                <w:szCs w:val="20"/>
                <w:lang w:val="hu-HU"/>
              </w:rPr>
              <w:t>ZH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r>
              <w:rPr>
                <w:sz w:val="20"/>
                <w:szCs w:val="20"/>
                <w:lang w:val="hu-HU"/>
              </w:rPr>
              <w:t xml:space="preserve"> </w:t>
            </w:r>
            <w:r w:rsidRPr="00A675C6">
              <w:rPr>
                <w:sz w:val="20"/>
                <w:szCs w:val="20"/>
                <w:lang w:val="hu-HU"/>
              </w:rPr>
              <w:t>A</w:t>
            </w:r>
            <w:proofErr w:type="gramEnd"/>
            <w:r w:rsidRPr="00A675C6">
              <w:rPr>
                <w:sz w:val="20"/>
                <w:szCs w:val="20"/>
                <w:lang w:val="hu-HU"/>
              </w:rPr>
              <w:t xml:space="preserve"> polimerek/műanyagok feldolgozó technológiái.</w:t>
            </w:r>
          </w:p>
          <w:p w14:paraId="233365AA" w14:textId="77777777" w:rsidR="009454D7" w:rsidRPr="00A675C6" w:rsidRDefault="009454D7" w:rsidP="009454D7">
            <w:pPr>
              <w:pStyle w:val="Default"/>
              <w:rPr>
                <w:sz w:val="20"/>
                <w:szCs w:val="20"/>
                <w:lang w:val="hu-HU"/>
              </w:rPr>
            </w:pPr>
          </w:p>
        </w:tc>
      </w:tr>
      <w:tr w:rsidR="009454D7" w:rsidRPr="00A675C6" w14:paraId="6F9BF2E1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2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FF82C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1. </w:t>
            </w:r>
          </w:p>
        </w:tc>
        <w:tc>
          <w:tcPr>
            <w:tcW w:w="8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6629" w14:textId="77777777" w:rsidR="009454D7" w:rsidRPr="000D160B" w:rsidRDefault="000D160B" w:rsidP="000D160B">
            <w:pPr>
              <w:pStyle w:val="Default"/>
              <w:rPr>
                <w:sz w:val="20"/>
                <w:szCs w:val="20"/>
                <w:lang w:val="hu-HU"/>
              </w:rPr>
            </w:pPr>
            <w:r w:rsidRPr="000D160B">
              <w:rPr>
                <w:sz w:val="20"/>
                <w:szCs w:val="20"/>
                <w:lang w:val="hu-HU"/>
              </w:rPr>
              <w:t>Rektori szünet</w:t>
            </w:r>
          </w:p>
        </w:tc>
      </w:tr>
      <w:tr w:rsidR="009454D7" w:rsidRPr="00A675C6" w14:paraId="4B4B2530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2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A696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lastRenderedPageBreak/>
              <w:t xml:space="preserve">12. </w:t>
            </w:r>
          </w:p>
        </w:tc>
        <w:tc>
          <w:tcPr>
            <w:tcW w:w="8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A448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Hagyományos és műszaki kerámiák. Oxidkerámiák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hidralizált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 szilikátok, üvegminőségek. Kerámiák gyártótechnológiái. Műszaki kerámiák fejlesztési irányai, felhasználási irányelvek.</w:t>
            </w:r>
          </w:p>
        </w:tc>
      </w:tr>
      <w:tr w:rsidR="009454D7" w:rsidRPr="00A675C6" w14:paraId="71BEE8AF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209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83C6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3. </w:t>
            </w:r>
          </w:p>
        </w:tc>
        <w:tc>
          <w:tcPr>
            <w:tcW w:w="8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F489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Kompozit anyagok, a kompozitépítés alapelvei. Fém-, polimer-, kerámia bázisú kompozitok általános jellemzése, választéka. Kompozitgyártó technológiák</w:t>
            </w:r>
          </w:p>
        </w:tc>
      </w:tr>
      <w:tr w:rsidR="009454D7" w:rsidRPr="00A675C6" w14:paraId="41CD4961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7543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4. </w:t>
            </w:r>
          </w:p>
        </w:tc>
        <w:tc>
          <w:tcPr>
            <w:tcW w:w="8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7690" w14:textId="77777777" w:rsidR="009454D7" w:rsidRPr="00A675C6" w:rsidRDefault="009454D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nyagválasztási alapismeretek. </w:t>
            </w:r>
          </w:p>
        </w:tc>
      </w:tr>
      <w:tr w:rsidR="009454D7" w:rsidRPr="00A675C6" w14:paraId="3529D48B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9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4EA9F" w14:textId="77777777" w:rsidR="009454D7" w:rsidRPr="00CE43C3" w:rsidRDefault="009454D7" w:rsidP="0097284D">
            <w:pPr>
              <w:pStyle w:val="Default"/>
              <w:rPr>
                <w:b/>
                <w:i/>
                <w:sz w:val="20"/>
                <w:szCs w:val="20"/>
                <w:lang w:val="hu-HU"/>
              </w:rPr>
            </w:pP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A félévközi gyakorlatok beosztása és tematikája </w:t>
            </w:r>
            <w:r>
              <w:rPr>
                <w:b/>
                <w:i/>
                <w:sz w:val="20"/>
                <w:szCs w:val="20"/>
                <w:lang w:val="hu-HU"/>
              </w:rPr>
              <w:t>külön oldalon</w:t>
            </w: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. </w:t>
            </w:r>
          </w:p>
        </w:tc>
      </w:tr>
    </w:tbl>
    <w:p w14:paraId="20CB98DD" w14:textId="77777777" w:rsidR="007A1E2A" w:rsidRPr="00A675C6" w:rsidRDefault="007A1E2A">
      <w:pPr>
        <w:rPr>
          <w:lang w:val="hu-HU"/>
        </w:rPr>
      </w:pPr>
    </w:p>
    <w:p w14:paraId="3DB40AE3" w14:textId="77777777" w:rsidR="007A1E2A" w:rsidRPr="00A675C6" w:rsidRDefault="007A1E2A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b/>
          <w:bCs/>
          <w:sz w:val="20"/>
          <w:szCs w:val="20"/>
          <w:lang w:val="hu-HU"/>
        </w:rPr>
        <w:t xml:space="preserve">2. Irodalomjegyzék </w:t>
      </w:r>
    </w:p>
    <w:p w14:paraId="3F126D92" w14:textId="77777777" w:rsidR="007A1E2A" w:rsidRPr="00D97D46" w:rsidRDefault="007A1E2A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b/>
          <w:i/>
          <w:sz w:val="20"/>
          <w:szCs w:val="20"/>
          <w:lang w:val="hu-HU"/>
        </w:rPr>
      </w:pPr>
      <w:r w:rsidRPr="00D97D46">
        <w:rPr>
          <w:b/>
          <w:i/>
          <w:sz w:val="20"/>
          <w:szCs w:val="20"/>
          <w:lang w:val="hu-HU"/>
        </w:rPr>
        <w:t xml:space="preserve">Kötelező: </w:t>
      </w:r>
    </w:p>
    <w:p w14:paraId="41026257" w14:textId="77777777" w:rsidR="007A1E2A" w:rsidRPr="00A675C6" w:rsidRDefault="007A1E2A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sz w:val="20"/>
          <w:szCs w:val="20"/>
          <w:lang w:val="hu-HU"/>
        </w:rPr>
        <w:t xml:space="preserve">Kisfaludy T. – Réger M. – </w:t>
      </w:r>
      <w:r w:rsidR="00D97D46">
        <w:rPr>
          <w:sz w:val="20"/>
          <w:szCs w:val="20"/>
          <w:lang w:val="hu-HU"/>
        </w:rPr>
        <w:t>Tóth L.: Szerkezeti Anyagok I. és</w:t>
      </w:r>
      <w:r w:rsidRPr="00A675C6">
        <w:rPr>
          <w:sz w:val="20"/>
          <w:szCs w:val="20"/>
          <w:lang w:val="hu-HU"/>
        </w:rPr>
        <w:t xml:space="preserve"> II., ÓE-BGK jegyzet, 2010. </w:t>
      </w:r>
    </w:p>
    <w:p w14:paraId="13837774" w14:textId="77777777" w:rsidR="007A1E2A" w:rsidRPr="00D97D46" w:rsidRDefault="007A1E2A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b/>
          <w:i/>
          <w:sz w:val="20"/>
          <w:szCs w:val="20"/>
          <w:lang w:val="hu-HU"/>
        </w:rPr>
      </w:pPr>
      <w:r w:rsidRPr="00D97D46">
        <w:rPr>
          <w:b/>
          <w:i/>
          <w:sz w:val="20"/>
          <w:szCs w:val="20"/>
          <w:lang w:val="hu-HU"/>
        </w:rPr>
        <w:t xml:space="preserve">Ajánlott: </w:t>
      </w:r>
    </w:p>
    <w:p w14:paraId="358A5A6F" w14:textId="77777777" w:rsidR="007A1E2A" w:rsidRPr="00A675C6" w:rsidRDefault="00CE43C3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Pinke P. – Kovács-C.</w:t>
      </w:r>
      <w:r w:rsidR="007A1E2A" w:rsidRPr="00A675C6">
        <w:rPr>
          <w:sz w:val="20"/>
          <w:szCs w:val="20"/>
          <w:lang w:val="hu-HU"/>
        </w:rPr>
        <w:t xml:space="preserve"> T.: Mérn</w:t>
      </w:r>
      <w:r w:rsidR="00D97D46">
        <w:rPr>
          <w:sz w:val="20"/>
          <w:szCs w:val="20"/>
          <w:lang w:val="hu-HU"/>
        </w:rPr>
        <w:t xml:space="preserve">öki anyagtudomány, Példatár I. és </w:t>
      </w:r>
      <w:r w:rsidR="007A1E2A" w:rsidRPr="00A675C6">
        <w:rPr>
          <w:sz w:val="20"/>
          <w:szCs w:val="20"/>
          <w:lang w:val="hu-HU"/>
        </w:rPr>
        <w:t xml:space="preserve">II., ÓE BGK jegyzet, Budapest, 2013. </w:t>
      </w:r>
    </w:p>
    <w:p w14:paraId="17BC1E22" w14:textId="77777777" w:rsidR="007A1E2A" w:rsidRPr="00A675C6" w:rsidRDefault="007A1E2A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sz w:val="20"/>
          <w:szCs w:val="20"/>
          <w:lang w:val="hu-HU"/>
        </w:rPr>
        <w:t xml:space="preserve">Komócsin M.: Gépipari anyagismeret, </w:t>
      </w:r>
      <w:proofErr w:type="spellStart"/>
      <w:r w:rsidRPr="00A675C6">
        <w:rPr>
          <w:sz w:val="20"/>
          <w:szCs w:val="20"/>
          <w:lang w:val="hu-HU"/>
        </w:rPr>
        <w:t>Cokom</w:t>
      </w:r>
      <w:proofErr w:type="spellEnd"/>
      <w:r w:rsidRPr="00A675C6">
        <w:rPr>
          <w:sz w:val="20"/>
          <w:szCs w:val="20"/>
          <w:lang w:val="hu-HU"/>
        </w:rPr>
        <w:t xml:space="preserve"> Kft., Miskolc, 2010. </w:t>
      </w:r>
    </w:p>
    <w:p w14:paraId="26DCAE9B" w14:textId="77777777" w:rsidR="007A1E2A" w:rsidRPr="00A675C6" w:rsidRDefault="00D97D46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proofErr w:type="spellStart"/>
      <w:r>
        <w:rPr>
          <w:sz w:val="20"/>
          <w:szCs w:val="20"/>
          <w:lang w:val="hu-HU"/>
        </w:rPr>
        <w:t>Szombatfalvy</w:t>
      </w:r>
      <w:proofErr w:type="spellEnd"/>
      <w:r>
        <w:rPr>
          <w:sz w:val="20"/>
          <w:szCs w:val="20"/>
          <w:lang w:val="hu-HU"/>
        </w:rPr>
        <w:t xml:space="preserve"> Á.</w:t>
      </w:r>
      <w:r w:rsidR="007A1E2A" w:rsidRPr="00A675C6">
        <w:rPr>
          <w:sz w:val="20"/>
          <w:szCs w:val="20"/>
          <w:lang w:val="hu-HU"/>
        </w:rPr>
        <w:t xml:space="preserve"> (szerk.): A hőkezelés technológiája, Műszaki Könyvkiadó, Budapest, 1985. </w:t>
      </w:r>
    </w:p>
    <w:p w14:paraId="7B23493F" w14:textId="77777777" w:rsidR="00D97D46" w:rsidRPr="00A675C6" w:rsidRDefault="00D97D46" w:rsidP="00D97D46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proofErr w:type="spellStart"/>
      <w:r>
        <w:rPr>
          <w:sz w:val="20"/>
          <w:szCs w:val="20"/>
          <w:lang w:val="hu-HU"/>
        </w:rPr>
        <w:t>Szabadits</w:t>
      </w:r>
      <w:proofErr w:type="spellEnd"/>
      <w:r>
        <w:rPr>
          <w:sz w:val="20"/>
          <w:szCs w:val="20"/>
          <w:lang w:val="hu-HU"/>
        </w:rPr>
        <w:t xml:space="preserve"> Ö. (</w:t>
      </w:r>
      <w:proofErr w:type="spellStart"/>
      <w:r>
        <w:rPr>
          <w:sz w:val="20"/>
          <w:szCs w:val="20"/>
          <w:lang w:val="hu-HU"/>
        </w:rPr>
        <w:t>szerk</w:t>
      </w:r>
      <w:proofErr w:type="spellEnd"/>
      <w:r>
        <w:rPr>
          <w:sz w:val="20"/>
          <w:szCs w:val="20"/>
          <w:lang w:val="hu-HU"/>
        </w:rPr>
        <w:t>): Acélok, öntöttvasak, MSZT Szabványkiadó, Budapest, 2005.</w:t>
      </w:r>
      <w:r w:rsidRPr="00A675C6">
        <w:rPr>
          <w:sz w:val="20"/>
          <w:szCs w:val="20"/>
          <w:lang w:val="hu-HU"/>
        </w:rPr>
        <w:t xml:space="preserve"> </w:t>
      </w:r>
    </w:p>
    <w:p w14:paraId="13BDE708" w14:textId="77777777" w:rsidR="007A1E2A" w:rsidRPr="00A675C6" w:rsidRDefault="00D97D46" w:rsidP="000A4EC5">
      <w:pPr>
        <w:pStyle w:val="Default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proofErr w:type="spellStart"/>
      <w:r>
        <w:rPr>
          <w:sz w:val="20"/>
          <w:szCs w:val="20"/>
          <w:lang w:val="hu-HU"/>
        </w:rPr>
        <w:t>Bagyinszki</w:t>
      </w:r>
      <w:proofErr w:type="spellEnd"/>
      <w:r>
        <w:rPr>
          <w:sz w:val="20"/>
          <w:szCs w:val="20"/>
          <w:lang w:val="hu-HU"/>
        </w:rPr>
        <w:t xml:space="preserve"> </w:t>
      </w:r>
      <w:proofErr w:type="spellStart"/>
      <w:r>
        <w:rPr>
          <w:sz w:val="20"/>
          <w:szCs w:val="20"/>
          <w:lang w:val="hu-HU"/>
        </w:rPr>
        <w:t>Gy</w:t>
      </w:r>
      <w:proofErr w:type="spellEnd"/>
      <w:r>
        <w:rPr>
          <w:sz w:val="20"/>
          <w:szCs w:val="20"/>
          <w:lang w:val="hu-HU"/>
        </w:rPr>
        <w:t xml:space="preserve">. – Berecz T. – </w:t>
      </w:r>
      <w:proofErr w:type="spellStart"/>
      <w:r>
        <w:rPr>
          <w:sz w:val="20"/>
          <w:szCs w:val="20"/>
          <w:lang w:val="hu-HU"/>
        </w:rPr>
        <w:t>Dobránszky</w:t>
      </w:r>
      <w:proofErr w:type="spellEnd"/>
      <w:r>
        <w:rPr>
          <w:sz w:val="20"/>
          <w:szCs w:val="20"/>
          <w:lang w:val="hu-HU"/>
        </w:rPr>
        <w:t xml:space="preserve"> J. –</w:t>
      </w:r>
      <w:r w:rsidR="00CB6A95">
        <w:rPr>
          <w:sz w:val="20"/>
          <w:szCs w:val="20"/>
          <w:lang w:val="hu-HU"/>
        </w:rPr>
        <w:t xml:space="preserve"> Kovács C.</w:t>
      </w:r>
      <w:r>
        <w:rPr>
          <w:sz w:val="20"/>
          <w:szCs w:val="20"/>
          <w:lang w:val="hu-HU"/>
        </w:rPr>
        <w:t xml:space="preserve"> T. – Mészáros I. </w:t>
      </w:r>
      <w:r w:rsidRPr="00A675C6">
        <w:rPr>
          <w:sz w:val="20"/>
          <w:szCs w:val="20"/>
          <w:lang w:val="hu-HU"/>
        </w:rPr>
        <w:t>–</w:t>
      </w:r>
      <w:r>
        <w:rPr>
          <w:sz w:val="20"/>
          <w:szCs w:val="20"/>
          <w:lang w:val="hu-HU"/>
        </w:rPr>
        <w:t xml:space="preserve"> </w:t>
      </w:r>
      <w:r w:rsidR="007A1E2A" w:rsidRPr="00A675C6">
        <w:rPr>
          <w:sz w:val="20"/>
          <w:szCs w:val="20"/>
          <w:lang w:val="hu-HU"/>
        </w:rPr>
        <w:t>Nagyné Ha</w:t>
      </w:r>
      <w:r>
        <w:rPr>
          <w:sz w:val="20"/>
          <w:szCs w:val="20"/>
          <w:lang w:val="hu-HU"/>
        </w:rPr>
        <w:t>lász E. – Pinke P. – Szabó P.</w:t>
      </w:r>
      <w:r w:rsidR="007A1E2A" w:rsidRPr="00A675C6">
        <w:rPr>
          <w:sz w:val="20"/>
          <w:szCs w:val="20"/>
          <w:lang w:val="hu-HU"/>
        </w:rPr>
        <w:t xml:space="preserve"> J. – Szakál Z. – Varga P.: Anyagtudomány. Egyetemi tananyag, </w:t>
      </w:r>
      <w:proofErr w:type="spellStart"/>
      <w:r w:rsidR="007A1E2A" w:rsidRPr="00A675C6">
        <w:rPr>
          <w:sz w:val="20"/>
          <w:szCs w:val="20"/>
          <w:lang w:val="hu-HU"/>
        </w:rPr>
        <w:t>Typotex</w:t>
      </w:r>
      <w:proofErr w:type="spellEnd"/>
      <w:r w:rsidR="007A1E2A" w:rsidRPr="00A675C6">
        <w:rPr>
          <w:sz w:val="20"/>
          <w:szCs w:val="20"/>
          <w:lang w:val="hu-HU"/>
        </w:rPr>
        <w:t xml:space="preserve"> Kiadó, Budapest, 2012, www.tankonyvtar.hu </w:t>
      </w:r>
    </w:p>
    <w:p w14:paraId="7754DC2B" w14:textId="77777777" w:rsidR="007A1E2A" w:rsidRPr="00CE43C3" w:rsidRDefault="007A1E2A" w:rsidP="000A4EC5">
      <w:pPr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Times New Roman" w:hAnsi="Times New Roman" w:cs="Times New Roman"/>
          <w:sz w:val="20"/>
          <w:szCs w:val="20"/>
          <w:lang w:val="hu-HU"/>
        </w:rPr>
      </w:pPr>
      <w:proofErr w:type="spellStart"/>
      <w:r w:rsidRPr="00CE43C3">
        <w:rPr>
          <w:rFonts w:ascii="Times New Roman" w:hAnsi="Times New Roman" w:cs="Times New Roman"/>
          <w:sz w:val="20"/>
          <w:szCs w:val="20"/>
          <w:lang w:val="hu-HU"/>
        </w:rPr>
        <w:t>Callister</w:t>
      </w:r>
      <w:proofErr w:type="spellEnd"/>
      <w:r w:rsidRPr="00CE43C3">
        <w:rPr>
          <w:rFonts w:ascii="Times New Roman" w:hAnsi="Times New Roman" w:cs="Times New Roman"/>
          <w:sz w:val="20"/>
          <w:szCs w:val="20"/>
          <w:lang w:val="hu-HU"/>
        </w:rPr>
        <w:t xml:space="preserve">, W. D.: </w:t>
      </w:r>
      <w:proofErr w:type="spellStart"/>
      <w:r w:rsidRPr="00CE43C3">
        <w:rPr>
          <w:rFonts w:ascii="Times New Roman" w:hAnsi="Times New Roman" w:cs="Times New Roman"/>
          <w:sz w:val="20"/>
          <w:szCs w:val="20"/>
          <w:lang w:val="hu-HU"/>
        </w:rPr>
        <w:t>Materials</w:t>
      </w:r>
      <w:proofErr w:type="spellEnd"/>
      <w:r w:rsidRPr="00CE43C3">
        <w:rPr>
          <w:rFonts w:ascii="Times New Roman" w:hAnsi="Times New Roman" w:cs="Times New Roman"/>
          <w:sz w:val="20"/>
          <w:szCs w:val="20"/>
          <w:lang w:val="hu-HU"/>
        </w:rPr>
        <w:t xml:space="preserve"> Science and </w:t>
      </w:r>
      <w:proofErr w:type="spellStart"/>
      <w:r w:rsidRPr="00CE43C3">
        <w:rPr>
          <w:rFonts w:ascii="Times New Roman" w:hAnsi="Times New Roman" w:cs="Times New Roman"/>
          <w:sz w:val="20"/>
          <w:szCs w:val="20"/>
          <w:lang w:val="hu-HU"/>
        </w:rPr>
        <w:t>Engineering</w:t>
      </w:r>
      <w:proofErr w:type="spellEnd"/>
      <w:r w:rsidRPr="00CE43C3">
        <w:rPr>
          <w:rFonts w:ascii="Times New Roman" w:hAnsi="Times New Roman" w:cs="Times New Roman"/>
          <w:sz w:val="20"/>
          <w:szCs w:val="20"/>
          <w:lang w:val="hu-HU"/>
        </w:rPr>
        <w:t xml:space="preserve">, An </w:t>
      </w:r>
      <w:proofErr w:type="spellStart"/>
      <w:r w:rsidRPr="00CE43C3">
        <w:rPr>
          <w:rFonts w:ascii="Times New Roman" w:hAnsi="Times New Roman" w:cs="Times New Roman"/>
          <w:sz w:val="20"/>
          <w:szCs w:val="20"/>
          <w:lang w:val="hu-HU"/>
        </w:rPr>
        <w:t>Introduction</w:t>
      </w:r>
      <w:proofErr w:type="spellEnd"/>
      <w:r w:rsidRPr="00CE43C3">
        <w:rPr>
          <w:rFonts w:ascii="Times New Roman" w:hAnsi="Times New Roman" w:cs="Times New Roman"/>
          <w:sz w:val="20"/>
          <w:szCs w:val="20"/>
          <w:lang w:val="hu-HU"/>
        </w:rPr>
        <w:t xml:space="preserve">, John </w:t>
      </w:r>
      <w:proofErr w:type="spellStart"/>
      <w:r w:rsidRPr="00CE43C3">
        <w:rPr>
          <w:rFonts w:ascii="Times New Roman" w:hAnsi="Times New Roman" w:cs="Times New Roman"/>
          <w:sz w:val="20"/>
          <w:szCs w:val="20"/>
          <w:lang w:val="hu-HU"/>
        </w:rPr>
        <w:t>Wiley</w:t>
      </w:r>
      <w:proofErr w:type="spellEnd"/>
      <w:r w:rsidRPr="00CE43C3">
        <w:rPr>
          <w:rFonts w:ascii="Times New Roman" w:hAnsi="Times New Roman" w:cs="Times New Roman"/>
          <w:sz w:val="20"/>
          <w:szCs w:val="20"/>
          <w:lang w:val="hu-HU"/>
        </w:rPr>
        <w:t xml:space="preserve"> &amp; </w:t>
      </w:r>
      <w:proofErr w:type="spellStart"/>
      <w:r w:rsidRPr="00CE43C3">
        <w:rPr>
          <w:rFonts w:ascii="Times New Roman" w:hAnsi="Times New Roman" w:cs="Times New Roman"/>
          <w:sz w:val="20"/>
          <w:szCs w:val="20"/>
          <w:lang w:val="hu-HU"/>
        </w:rPr>
        <w:t>Sons</w:t>
      </w:r>
      <w:proofErr w:type="spellEnd"/>
      <w:r w:rsidRPr="00CE43C3">
        <w:rPr>
          <w:rFonts w:ascii="Times New Roman" w:hAnsi="Times New Roman" w:cs="Times New Roman"/>
          <w:sz w:val="20"/>
          <w:szCs w:val="20"/>
          <w:lang w:val="hu-HU"/>
        </w:rPr>
        <w:t xml:space="preserve">. Inc., 2007. </w:t>
      </w:r>
    </w:p>
    <w:p w14:paraId="0D8F5BA7" w14:textId="77777777" w:rsidR="007A1E2A" w:rsidRPr="00A675C6" w:rsidRDefault="007A1E2A" w:rsidP="007A1E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hu-HU"/>
        </w:rPr>
      </w:pPr>
    </w:p>
    <w:tbl>
      <w:tblPr>
        <w:tblW w:w="9288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0"/>
        <w:gridCol w:w="4908"/>
      </w:tblGrid>
      <w:tr w:rsidR="007A1E2A" w:rsidRPr="007A1E2A" w14:paraId="7522BF73" w14:textId="77777777" w:rsidTr="000A4EC5">
        <w:trPr>
          <w:trHeight w:val="90"/>
        </w:trPr>
        <w:tc>
          <w:tcPr>
            <w:tcW w:w="9288" w:type="dxa"/>
            <w:gridSpan w:val="2"/>
          </w:tcPr>
          <w:p w14:paraId="4FBBDD39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3. Tantárgyi követelmények </w:t>
            </w:r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 xml:space="preserve">(feladat, zh., dolgozat, esszé, prezentáció stb.) </w:t>
            </w:r>
          </w:p>
        </w:tc>
      </w:tr>
      <w:tr w:rsidR="007A1E2A" w:rsidRPr="007A1E2A" w14:paraId="6B66CD13" w14:textId="77777777" w:rsidTr="000A4EC5">
        <w:trPr>
          <w:trHeight w:val="316"/>
        </w:trPr>
        <w:tc>
          <w:tcPr>
            <w:tcW w:w="9288" w:type="dxa"/>
            <w:gridSpan w:val="2"/>
          </w:tcPr>
          <w:p w14:paraId="5117A69F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a) A foglalkozásokon való részvétel előírásai: </w:t>
            </w:r>
          </w:p>
          <w:p w14:paraId="136007BE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z előadások látogatása kötelező. </w:t>
            </w:r>
          </w:p>
          <w:p w14:paraId="6615BFAA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 gyakorlatok látogatása kötelező. </w:t>
            </w:r>
          </w:p>
        </w:tc>
      </w:tr>
      <w:tr w:rsidR="007A1E2A" w:rsidRPr="007A1E2A" w14:paraId="37651129" w14:textId="77777777" w:rsidTr="000A4EC5">
        <w:trPr>
          <w:trHeight w:val="88"/>
        </w:trPr>
        <w:tc>
          <w:tcPr>
            <w:tcW w:w="9288" w:type="dxa"/>
            <w:gridSpan w:val="2"/>
          </w:tcPr>
          <w:p w14:paraId="61D63674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b) Félévközi tanulmányi ellenőrzések (zárthelyik, beszámolók) </w:t>
            </w:r>
          </w:p>
          <w:p w14:paraId="71F3F759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</w:p>
        </w:tc>
      </w:tr>
      <w:tr w:rsidR="007A1E2A" w:rsidRPr="007A1E2A" w14:paraId="0CD3DE0C" w14:textId="77777777" w:rsidTr="000A4EC5">
        <w:trPr>
          <w:trHeight w:val="90"/>
        </w:trPr>
        <w:tc>
          <w:tcPr>
            <w:tcW w:w="4380" w:type="dxa"/>
          </w:tcPr>
          <w:p w14:paraId="3B50273D" w14:textId="77777777" w:rsidR="007A1E2A" w:rsidRPr="007A1E2A" w:rsidRDefault="007A1E2A" w:rsidP="00F1281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Oktatási hét</w:t>
            </w:r>
          </w:p>
        </w:tc>
        <w:tc>
          <w:tcPr>
            <w:tcW w:w="4908" w:type="dxa"/>
          </w:tcPr>
          <w:p w14:paraId="0CFE24BB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Zárthelyik (részbeszámolók stb.) </w:t>
            </w:r>
          </w:p>
        </w:tc>
      </w:tr>
      <w:tr w:rsidR="007A1E2A" w:rsidRPr="007A1E2A" w14:paraId="2482D3AB" w14:textId="77777777" w:rsidTr="000A4EC5">
        <w:trPr>
          <w:trHeight w:val="90"/>
        </w:trPr>
        <w:tc>
          <w:tcPr>
            <w:tcW w:w="4380" w:type="dxa"/>
          </w:tcPr>
          <w:p w14:paraId="36FA2A1B" w14:textId="77777777" w:rsidR="007A1E2A" w:rsidRPr="007A1E2A" w:rsidRDefault="004220A9" w:rsidP="00F1281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6</w:t>
            </w:r>
            <w:r w:rsidR="007A1E2A"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.</w:t>
            </w:r>
          </w:p>
        </w:tc>
        <w:tc>
          <w:tcPr>
            <w:tcW w:w="4908" w:type="dxa"/>
          </w:tcPr>
          <w:p w14:paraId="362E2D0B" w14:textId="77777777" w:rsidR="007A1E2A" w:rsidRPr="007A1E2A" w:rsidRDefault="000D160B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1. zárthelyi dolgozat (</w:t>
            </w:r>
            <w:proofErr w:type="spellStart"/>
            <w:r w:rsidR="00406545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Moodle</w:t>
            </w:r>
            <w:proofErr w:type="spellEnd"/>
            <w:r w:rsidR="007A1E2A"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) </w:t>
            </w:r>
          </w:p>
        </w:tc>
      </w:tr>
      <w:tr w:rsidR="007A1E2A" w:rsidRPr="007A1E2A" w14:paraId="22F309CB" w14:textId="77777777" w:rsidTr="000A4EC5">
        <w:trPr>
          <w:trHeight w:val="90"/>
        </w:trPr>
        <w:tc>
          <w:tcPr>
            <w:tcW w:w="4380" w:type="dxa"/>
          </w:tcPr>
          <w:p w14:paraId="49FF0456" w14:textId="77777777" w:rsidR="007A1E2A" w:rsidRPr="007A1E2A" w:rsidRDefault="007A1E2A" w:rsidP="00F1281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1</w:t>
            </w:r>
            <w:r w:rsidR="000D160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0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.</w:t>
            </w:r>
          </w:p>
        </w:tc>
        <w:tc>
          <w:tcPr>
            <w:tcW w:w="4908" w:type="dxa"/>
          </w:tcPr>
          <w:p w14:paraId="57564071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2. zárthelyi dolgozat </w:t>
            </w:r>
            <w:r w:rsidR="000D160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(</w:t>
            </w:r>
            <w:proofErr w:type="spellStart"/>
            <w:r w:rsidR="00406545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Moodle</w:t>
            </w:r>
            <w:proofErr w:type="spellEnd"/>
            <w:r w:rsidR="00406545"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)</w:t>
            </w:r>
          </w:p>
        </w:tc>
      </w:tr>
      <w:tr w:rsidR="00A62075" w:rsidRPr="007A1E2A" w14:paraId="759FD293" w14:textId="77777777" w:rsidTr="000A4EC5">
        <w:trPr>
          <w:trHeight w:val="90"/>
        </w:trPr>
        <w:tc>
          <w:tcPr>
            <w:tcW w:w="9288" w:type="dxa"/>
            <w:gridSpan w:val="2"/>
          </w:tcPr>
          <w:p w14:paraId="60CB62F2" w14:textId="77777777" w:rsidR="00A62075" w:rsidRPr="007A1E2A" w:rsidRDefault="00647A63" w:rsidP="00A620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  <w:t>2</w:t>
            </w:r>
            <w:r w:rsidRPr="00E57818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  <w:t xml:space="preserve"> db jegyzőkönyv</w:t>
            </w:r>
            <w:r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  <w:t xml:space="preserve"> elkészítése</w:t>
            </w:r>
          </w:p>
        </w:tc>
      </w:tr>
      <w:tr w:rsidR="00E57818" w:rsidRPr="007A1E2A" w14:paraId="2F5C6545" w14:textId="77777777" w:rsidTr="000A4EC5">
        <w:trPr>
          <w:trHeight w:val="90"/>
        </w:trPr>
        <w:tc>
          <w:tcPr>
            <w:tcW w:w="9288" w:type="dxa"/>
            <w:gridSpan w:val="2"/>
          </w:tcPr>
          <w:p w14:paraId="0F5E4A7D" w14:textId="77777777" w:rsidR="00E57818" w:rsidRPr="00E57818" w:rsidRDefault="00647A63" w:rsidP="00A620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</w:pPr>
            <w:r w:rsidRPr="00171AD4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A gyakorlatok </w:t>
            </w:r>
            <w:r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anyagából beszámoló készítése (5</w:t>
            </w:r>
            <w:r w:rsidRPr="00171AD4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alkalommal)</w:t>
            </w:r>
          </w:p>
        </w:tc>
      </w:tr>
      <w:tr w:rsidR="00A62075" w:rsidRPr="007A1E2A" w14:paraId="2035285E" w14:textId="77777777" w:rsidTr="000A4EC5">
        <w:trPr>
          <w:trHeight w:val="90"/>
        </w:trPr>
        <w:tc>
          <w:tcPr>
            <w:tcW w:w="9288" w:type="dxa"/>
            <w:gridSpan w:val="2"/>
          </w:tcPr>
          <w:p w14:paraId="06A5C2F7" w14:textId="77777777" w:rsidR="00A62075" w:rsidRPr="00647A63" w:rsidRDefault="00647A63" w:rsidP="00A620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</w:pPr>
            <w:r w:rsidRPr="00647A6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  <w:t>1 db évközi</w:t>
            </w:r>
            <w:r w:rsidR="00A62075" w:rsidRPr="00647A6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  <w:t xml:space="preserve"> feladat beadása</w:t>
            </w:r>
            <w:r w:rsidR="006954DD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hu-HU"/>
              </w:rPr>
              <w:t xml:space="preserve"> </w:t>
            </w:r>
          </w:p>
        </w:tc>
      </w:tr>
      <w:tr w:rsidR="007A1E2A" w:rsidRPr="007A1E2A" w14:paraId="46A0981C" w14:textId="77777777" w:rsidTr="000A4EC5">
        <w:trPr>
          <w:trHeight w:val="776"/>
        </w:trPr>
        <w:tc>
          <w:tcPr>
            <w:tcW w:w="9288" w:type="dxa"/>
            <w:gridSpan w:val="2"/>
          </w:tcPr>
          <w:p w14:paraId="325A5F30" w14:textId="77777777" w:rsidR="007A1E2A" w:rsidRPr="007A1E2A" w:rsidRDefault="00743993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c) Aláírás</w:t>
            </w:r>
            <w:r w:rsidR="007A1E2A"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 teljesítésének feltételei </w:t>
            </w:r>
          </w:p>
          <w:p w14:paraId="50028163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</w:p>
          <w:p w14:paraId="0B2AA1B6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I.) 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 </w:t>
            </w:r>
            <w:proofErr w:type="gramStart"/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gyakorlatok</w:t>
            </w:r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teljesítése</w:t>
            </w:r>
            <w:proofErr w:type="gramEnd"/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az aláírás feltétele. A gyakorlat jelenlét</w:t>
            </w:r>
            <w:r w:rsidR="0074399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, </w:t>
            </w:r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elfogadott beszámolók, elfogadott </w:t>
            </w:r>
            <w:proofErr w:type="gramStart"/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évközi </w:t>
            </w:r>
            <w:r w:rsidR="0074399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feladat</w:t>
            </w:r>
            <w:proofErr w:type="gramEnd"/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, elfogadott jegyzőkönyvek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esetén minősül teljesítettnek. </w:t>
            </w:r>
          </w:p>
          <w:p w14:paraId="7D8A886C" w14:textId="77777777" w:rsidR="007A1E2A" w:rsidRPr="007A1E2A" w:rsidRDefault="007A1E2A" w:rsidP="00647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II.) 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A zárthelyi dolgozatok</w:t>
            </w:r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legalább </w:t>
            </w:r>
            <w:proofErr w:type="spellStart"/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elégéséges</w:t>
            </w:r>
            <w:proofErr w:type="spellEnd"/>
            <w:r w:rsidR="00647A63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szintű megírása. </w:t>
            </w:r>
          </w:p>
        </w:tc>
      </w:tr>
      <w:tr w:rsidR="00BB1D62" w:rsidRPr="00BB1D62" w14:paraId="7F2BB1B3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5433" w14:textId="77777777" w:rsidR="00BB1D62" w:rsidRPr="00743993" w:rsidRDefault="00743993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>d) Az aláírás megszerzésének</w:t>
            </w:r>
            <w:r w:rsidR="00BB1D62" w:rsidRPr="00743993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 módja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>, pontértékek</w:t>
            </w:r>
            <w:r w:rsidR="00BB1D62" w:rsidRPr="00743993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 </w:t>
            </w:r>
          </w:p>
          <w:p w14:paraId="66C2DCD3" w14:textId="77777777" w:rsidR="00BB1D62" w:rsidRPr="00743993" w:rsidRDefault="00BB1D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  <w:p w14:paraId="5C9E829C" w14:textId="77777777" w:rsidR="00BB1D62" w:rsidRPr="00B571A2" w:rsidRDefault="00BB1D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Zá</w:t>
            </w:r>
            <w:r w:rsidR="00743993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rthelyi dolgozat:</w:t>
            </w:r>
            <w:r w:rsidR="009454D7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4</w:t>
            </w:r>
            <w:r w:rsidR="00E57818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5</w:t>
            </w:r>
            <w:r w:rsidR="00743993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pont</w:t>
            </w:r>
            <w:r w:rsidR="000B02BB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/ZH</w:t>
            </w:r>
            <w:r w:rsidR="00CC1BCD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, </w:t>
            </w:r>
            <w:r w:rsidR="00303ECA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m</w:t>
            </w:r>
            <w:r w:rsidR="007E1176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i</w:t>
            </w:r>
            <w:r w:rsidR="00303ECA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ndkét ZH-át legalább elégséges </w:t>
            </w:r>
            <w:r w:rsidR="007E1176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eredményre </w:t>
            </w:r>
            <w:r w:rsidR="00CC1BCD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(40%) </w:t>
            </w:r>
            <w:r w:rsidR="007E1176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meg kell írni, azaz min. 18 pontra</w:t>
            </w:r>
            <w:r w:rsidR="00CC1BCD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. </w:t>
            </w:r>
            <w:r w:rsidR="007E1176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</w:t>
            </w:r>
            <w:r w:rsidR="004A2F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Mindkét ZH dolgozat megírása </w:t>
            </w:r>
            <w:proofErr w:type="spellStart"/>
            <w:r w:rsidR="004A2F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kötelelező</w:t>
            </w:r>
            <w:proofErr w:type="spellEnd"/>
            <w:r w:rsidR="004A2F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.</w:t>
            </w:r>
          </w:p>
          <w:p w14:paraId="48059375" w14:textId="77777777" w:rsidR="00647A63" w:rsidRPr="00B571A2" w:rsidRDefault="00647A63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Jegyzőkönyv: 5 pont/jegyzőkönyv </w:t>
            </w:r>
          </w:p>
          <w:p w14:paraId="18F6C1DA" w14:textId="77777777" w:rsidR="00647A63" w:rsidRPr="00B571A2" w:rsidRDefault="00647A63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Beszámolók: </w:t>
            </w:r>
            <w:r w:rsidR="000B02BB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2 pont/beszámoló</w:t>
            </w:r>
          </w:p>
          <w:p w14:paraId="4D779393" w14:textId="77777777" w:rsidR="000B02BB" w:rsidRPr="00B571A2" w:rsidRDefault="000B02BB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Egyéni feladat: 10 pont</w:t>
            </w:r>
          </w:p>
          <w:p w14:paraId="7F653DE6" w14:textId="77777777" w:rsidR="000B02BB" w:rsidRPr="00B571A2" w:rsidRDefault="000B02BB" w:rsidP="000B02B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Összesen a félév során szerezhető </w:t>
            </w:r>
            <w:proofErr w:type="gramStart"/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pontok</w:t>
            </w:r>
            <w:r w:rsidR="00303ECA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 száma</w:t>
            </w:r>
            <w:proofErr w:type="gramEnd"/>
            <w:r w:rsidR="00303ECA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: 12</w:t>
            </w: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0</w:t>
            </w:r>
          </w:p>
          <w:p w14:paraId="6A04960A" w14:textId="77777777" w:rsidR="00BB1D62" w:rsidRPr="00B571A2" w:rsidRDefault="004A2F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0-17</w:t>
            </w:r>
            <w:r w:rsidR="003F24D3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pont (0-14</w:t>
            </w:r>
            <w:r w:rsidR="00BB1D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%): Letiltva </w:t>
            </w:r>
          </w:p>
          <w:p w14:paraId="4CFCF6A4" w14:textId="77777777" w:rsidR="00BB1D62" w:rsidRPr="00B571A2" w:rsidRDefault="004A2F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18-47 pont (15</w:t>
            </w:r>
            <w:r w:rsidR="00BB1D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-39%): 1 (elégtelen) </w:t>
            </w:r>
          </w:p>
          <w:p w14:paraId="1F8ED8D5" w14:textId="77777777" w:rsidR="00BB1D62" w:rsidRPr="00B571A2" w:rsidRDefault="004A2F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48-65</w:t>
            </w:r>
            <w:r w:rsidR="00BB1D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pont (40-54%): 2 (elégséges) </w:t>
            </w:r>
          </w:p>
          <w:p w14:paraId="46212265" w14:textId="77777777" w:rsidR="00BB1D62" w:rsidRPr="00B571A2" w:rsidRDefault="004A2F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66-83</w:t>
            </w:r>
            <w:r w:rsidR="00BB1D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pont (55-69%): 3 (közepes) </w:t>
            </w:r>
          </w:p>
          <w:p w14:paraId="00314D52" w14:textId="77777777" w:rsidR="00BB1D62" w:rsidRPr="00B571A2" w:rsidRDefault="004A2F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84-101</w:t>
            </w:r>
            <w:r w:rsidR="00BB1D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pont: (70-84%): 4 (jó) </w:t>
            </w:r>
          </w:p>
          <w:p w14:paraId="7E6FE0FB" w14:textId="77777777" w:rsidR="00BB1D62" w:rsidRPr="00743993" w:rsidRDefault="004A2F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102-12</w:t>
            </w:r>
            <w:r w:rsidR="00BB1D62" w:rsidRPr="00B571A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0 pont (85-100%): 5 (jeles)</w:t>
            </w:r>
            <w:r w:rsidR="00BB1D62" w:rsidRPr="00743993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</w:t>
            </w:r>
          </w:p>
          <w:p w14:paraId="2517051B" w14:textId="77777777" w:rsidR="00BB1D62" w:rsidRPr="00743993" w:rsidRDefault="00BB1D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743993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A félév aláírással zárul, az érdemjegyek csak tájékoztató jellegűek. Az aláírás megszerzésének feltétele a félév végén legalább elégséges szint</w:t>
            </w:r>
            <w:r w:rsidR="007C3A2E" w:rsidRPr="00743993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ű pontszám</w:t>
            </w:r>
            <w:r w:rsidRPr="00743993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 elérése. Elégtelen eredmény az aláírás megtagadásával jár. </w:t>
            </w:r>
          </w:p>
        </w:tc>
      </w:tr>
      <w:tr w:rsidR="00BB1D62" w:rsidRPr="00BB1D62" w14:paraId="71DECF75" w14:textId="77777777" w:rsidTr="000A4EC5">
        <w:trPr>
          <w:trHeight w:val="478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1883" w14:textId="77777777" w:rsidR="00BB1D62" w:rsidRPr="00AF1877" w:rsidRDefault="00BB1D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</w:pPr>
            <w:r w:rsidRPr="00AF1877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e) Hiányzások valamint az elégtelen gyakorlatok és zárthelyik pótlásának módja </w:t>
            </w:r>
          </w:p>
          <w:p w14:paraId="0AB2366E" w14:textId="77777777" w:rsidR="00BB1D62" w:rsidRPr="00743993" w:rsidRDefault="00BB1D62" w:rsidP="00BB1D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743993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A gyakorlatok pótlására nincs mód. </w:t>
            </w:r>
          </w:p>
        </w:tc>
      </w:tr>
      <w:tr w:rsidR="00BB1D62" w:rsidRPr="00BB1D62" w14:paraId="6AD48B69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9AFDF" w14:textId="77777777" w:rsidR="00BB1D62" w:rsidRPr="00743993" w:rsidRDefault="00BB1D62" w:rsidP="00BB1D62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b/>
                <w:bCs/>
                <w:sz w:val="20"/>
                <w:szCs w:val="20"/>
                <w:lang w:val="hu-HU"/>
              </w:rPr>
              <w:lastRenderedPageBreak/>
              <w:t xml:space="preserve">f) Vizsgák és beszámolók rendszere </w:t>
            </w:r>
          </w:p>
          <w:p w14:paraId="536CB4EF" w14:textId="77777777" w:rsidR="00BB1D62" w:rsidRPr="00743993" w:rsidRDefault="00AF1877" w:rsidP="00BB1D62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Zárthelyik </w:t>
            </w:r>
            <w:r w:rsidR="00BB1D62" w:rsidRPr="00743993">
              <w:rPr>
                <w:sz w:val="20"/>
                <w:szCs w:val="20"/>
                <w:lang w:val="hu-HU"/>
              </w:rPr>
              <w:t xml:space="preserve">témakörei: </w:t>
            </w:r>
          </w:p>
          <w:p w14:paraId="0C661423" w14:textId="77777777" w:rsidR="00BB1D62" w:rsidRPr="00743993" w:rsidRDefault="00BB1D62" w:rsidP="00BB1D62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b/>
                <w:bCs/>
                <w:sz w:val="20"/>
                <w:szCs w:val="20"/>
                <w:lang w:val="hu-HU"/>
              </w:rPr>
              <w:t xml:space="preserve">1. zárthelyi dolgozat </w:t>
            </w:r>
          </w:p>
          <w:p w14:paraId="431F37FD" w14:textId="77777777" w:rsidR="00BB1D62" w:rsidRPr="00743993" w:rsidRDefault="00BB1D62" w:rsidP="00BB1D62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Általános rendeltetésű acélok </w:t>
            </w:r>
          </w:p>
          <w:p w14:paraId="1FB3C45F" w14:textId="77777777" w:rsidR="00BB1D62" w:rsidRPr="00743993" w:rsidRDefault="00BB1D62" w:rsidP="00BB1D62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Hegesztésre, forgácsolásra, képlékeny alakításra optimalizált acélok </w:t>
            </w:r>
          </w:p>
          <w:p w14:paraId="4E8133B9" w14:textId="77777777" w:rsidR="00BB1D62" w:rsidRDefault="00BB1D62" w:rsidP="00BB1D62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Nemesíthető acélok, rugóacélok, </w:t>
            </w:r>
            <w:proofErr w:type="spellStart"/>
            <w:r w:rsidRPr="00743993">
              <w:rPr>
                <w:sz w:val="20"/>
                <w:szCs w:val="20"/>
                <w:lang w:val="hu-HU"/>
              </w:rPr>
              <w:t>kérgesíthető</w:t>
            </w:r>
            <w:proofErr w:type="spellEnd"/>
            <w:r w:rsidRPr="00743993">
              <w:rPr>
                <w:sz w:val="20"/>
                <w:szCs w:val="20"/>
                <w:lang w:val="hu-HU"/>
              </w:rPr>
              <w:t xml:space="preserve"> acélok </w:t>
            </w:r>
          </w:p>
          <w:p w14:paraId="4DAA176C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 fémötvözetek hőkezelésének célja </w:t>
            </w:r>
          </w:p>
          <w:p w14:paraId="11517490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 hőátadás és a hővezetés folyamata </w:t>
            </w:r>
          </w:p>
          <w:p w14:paraId="7CF1621E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nyagátvitel hőkezelésnél, hőkezelési feszültségek </w:t>
            </w:r>
          </w:p>
          <w:p w14:paraId="534E26BD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>- A hőkezelés eszközei: kemencék</w:t>
            </w:r>
            <w:r w:rsidR="000755E9">
              <w:rPr>
                <w:sz w:val="20"/>
                <w:szCs w:val="20"/>
                <w:lang w:val="hu-HU"/>
              </w:rPr>
              <w:t>, közegek</w:t>
            </w:r>
            <w:r w:rsidRPr="00743993">
              <w:rPr>
                <w:sz w:val="20"/>
                <w:szCs w:val="20"/>
                <w:lang w:val="hu-HU"/>
              </w:rPr>
              <w:t xml:space="preserve"> </w:t>
            </w:r>
          </w:p>
          <w:p w14:paraId="7830F4A7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célok izzítási eljárásai </w:t>
            </w:r>
          </w:p>
          <w:p w14:paraId="09269C43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z acélok edzése, az edzés feltételei, edzési eljárások </w:t>
            </w:r>
          </w:p>
          <w:p w14:paraId="294577E7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z edzett acél megeresztése </w:t>
            </w:r>
          </w:p>
          <w:p w14:paraId="6915B048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z acélok nemesítése </w:t>
            </w:r>
          </w:p>
          <w:p w14:paraId="0018B26C" w14:textId="77777777" w:rsidR="00145B0A" w:rsidRDefault="00145B0A" w:rsidP="00E5781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- Szerszámacélok </w:t>
            </w:r>
            <w:r w:rsidR="000755E9">
              <w:rPr>
                <w:sz w:val="20"/>
                <w:szCs w:val="20"/>
                <w:lang w:val="hu-HU"/>
              </w:rPr>
              <w:t>és hőkezelésük</w:t>
            </w:r>
          </w:p>
          <w:p w14:paraId="4E817ACD" w14:textId="77777777" w:rsidR="000755E9" w:rsidRDefault="000755E9" w:rsidP="00E5781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- </w:t>
            </w:r>
            <w:r w:rsidRPr="00743993">
              <w:rPr>
                <w:sz w:val="20"/>
                <w:szCs w:val="20"/>
                <w:lang w:val="hu-HU"/>
              </w:rPr>
              <w:t>Felületi edzések: lángedzés, indukciós edzés</w:t>
            </w:r>
          </w:p>
          <w:p w14:paraId="5850F2B3" w14:textId="77777777" w:rsidR="000755E9" w:rsidRDefault="000755E9" w:rsidP="00E5781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</w:t>
            </w:r>
            <w:r w:rsidRPr="00743993">
              <w:rPr>
                <w:sz w:val="20"/>
                <w:szCs w:val="20"/>
                <w:lang w:val="hu-HU"/>
              </w:rPr>
              <w:t xml:space="preserve"> Termokémiai hőkezelések: cementálás, </w:t>
            </w:r>
            <w:proofErr w:type="spellStart"/>
            <w:r w:rsidRPr="00743993">
              <w:rPr>
                <w:sz w:val="20"/>
                <w:szCs w:val="20"/>
                <w:lang w:val="hu-HU"/>
              </w:rPr>
              <w:t>nitridálás</w:t>
            </w:r>
            <w:proofErr w:type="spellEnd"/>
          </w:p>
          <w:p w14:paraId="347B978B" w14:textId="77777777" w:rsidR="00E57818" w:rsidRDefault="00145B0A" w:rsidP="00BB1D62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 </w:t>
            </w:r>
          </w:p>
          <w:p w14:paraId="04717329" w14:textId="77777777" w:rsidR="00390A87" w:rsidRPr="00743993" w:rsidRDefault="00390A87" w:rsidP="00BB1D62">
            <w:pPr>
              <w:pStyle w:val="Default"/>
              <w:rPr>
                <w:sz w:val="20"/>
                <w:szCs w:val="20"/>
                <w:lang w:val="hu-HU"/>
              </w:rPr>
            </w:pPr>
          </w:p>
          <w:p w14:paraId="0F5BA033" w14:textId="77777777" w:rsidR="00BB1D62" w:rsidRDefault="00BB1D62" w:rsidP="00BB1D62">
            <w:pPr>
              <w:pStyle w:val="Default"/>
              <w:rPr>
                <w:b/>
                <w:bCs/>
                <w:sz w:val="20"/>
                <w:szCs w:val="20"/>
                <w:lang w:val="hu-HU"/>
              </w:rPr>
            </w:pPr>
            <w:r w:rsidRPr="00743993">
              <w:rPr>
                <w:b/>
                <w:bCs/>
                <w:sz w:val="20"/>
                <w:szCs w:val="20"/>
                <w:lang w:val="hu-HU"/>
              </w:rPr>
              <w:t xml:space="preserve">2. zárthelyi dolgozat </w:t>
            </w:r>
          </w:p>
          <w:p w14:paraId="491D6FC3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célok rendszerező csoportosítása </w:t>
            </w:r>
          </w:p>
          <w:p w14:paraId="09555E44" w14:textId="77777777" w:rsidR="00E57818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célok jelölésrendszere (MSZ EN) </w:t>
            </w:r>
          </w:p>
          <w:p w14:paraId="2B0E02B0" w14:textId="77777777" w:rsidR="00693971" w:rsidRPr="00743993" w:rsidRDefault="00693971" w:rsidP="00E5781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- </w:t>
            </w:r>
            <w:r w:rsidRPr="00743993">
              <w:rPr>
                <w:sz w:val="20"/>
                <w:szCs w:val="20"/>
                <w:lang w:val="hu-HU"/>
              </w:rPr>
              <w:t>Korrózióálló, hidegszívós, melegszilárd, hőálló acélok</w:t>
            </w:r>
          </w:p>
          <w:p w14:paraId="5389E551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Öntöttvas minőségek </w:t>
            </w:r>
            <w:r w:rsidR="000755E9">
              <w:rPr>
                <w:sz w:val="20"/>
                <w:szCs w:val="20"/>
                <w:lang w:val="hu-HU"/>
              </w:rPr>
              <w:t>és hőkezelésük</w:t>
            </w:r>
          </w:p>
          <w:p w14:paraId="6C2F23EC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Alumínium és ötvözetei </w:t>
            </w:r>
          </w:p>
          <w:p w14:paraId="67820A38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Réz és ötvözetei </w:t>
            </w:r>
          </w:p>
          <w:p w14:paraId="02CEFF5B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Titán és ötvözetei </w:t>
            </w:r>
          </w:p>
          <w:p w14:paraId="5A2706F2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Nikkel és ötvözetei </w:t>
            </w:r>
          </w:p>
          <w:p w14:paraId="2642574C" w14:textId="77777777" w:rsidR="00E57818" w:rsidRPr="00743993" w:rsidRDefault="00E57818" w:rsidP="00E5781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Magnézium és ötvözetei </w:t>
            </w:r>
          </w:p>
          <w:p w14:paraId="5A1BBFDF" w14:textId="77777777" w:rsidR="00A62075" w:rsidRDefault="00A62075" w:rsidP="00BB1D62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>- Nem vasfémek és ötvözeteik hőkezelése</w:t>
            </w:r>
          </w:p>
          <w:p w14:paraId="759CAFDD" w14:textId="77777777" w:rsidR="000755E9" w:rsidRDefault="000755E9" w:rsidP="000755E9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- </w:t>
            </w:r>
            <w:r w:rsidRPr="00A675C6">
              <w:rPr>
                <w:sz w:val="20"/>
                <w:szCs w:val="20"/>
                <w:lang w:val="hu-HU"/>
              </w:rPr>
              <w:t>Polimerek szerkezete és a szerke</w:t>
            </w:r>
            <w:r>
              <w:rPr>
                <w:sz w:val="20"/>
                <w:szCs w:val="20"/>
                <w:lang w:val="hu-HU"/>
              </w:rPr>
              <w:t>zettel összefüggő tulajdonságok</w:t>
            </w:r>
          </w:p>
          <w:p w14:paraId="1713BA08" w14:textId="77777777" w:rsidR="00BB1D62" w:rsidRPr="00743993" w:rsidRDefault="000755E9" w:rsidP="008A57F6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Plasztomerek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A675C6">
              <w:rPr>
                <w:sz w:val="20"/>
                <w:szCs w:val="20"/>
                <w:lang w:val="hu-HU"/>
              </w:rPr>
              <w:t>duromerek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, elasztomerek, a legfontosabb polimertípusok jellemzése. </w:t>
            </w:r>
          </w:p>
        </w:tc>
      </w:tr>
      <w:tr w:rsidR="00BB1D62" w:rsidRPr="00BB1D62" w14:paraId="012F6CB8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5386C" w14:textId="77777777" w:rsidR="00C52CC5" w:rsidRDefault="00C52CC5" w:rsidP="00C52CC5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proofErr w:type="gramStart"/>
            <w:r w:rsidRPr="000755E9">
              <w:rPr>
                <w:b/>
                <w:color w:val="auto"/>
                <w:sz w:val="20"/>
                <w:szCs w:val="20"/>
                <w:lang w:val="hu-HU"/>
              </w:rPr>
              <w:t xml:space="preserve">Jegyzőkönyv: </w:t>
            </w:r>
            <w:r>
              <w:rPr>
                <w:b/>
                <w:color w:val="auto"/>
                <w:sz w:val="20"/>
                <w:szCs w:val="20"/>
                <w:lang w:val="hu-HU"/>
              </w:rPr>
              <w:t xml:space="preserve"> </w:t>
            </w:r>
            <w:r>
              <w:rPr>
                <w:color w:val="auto"/>
                <w:sz w:val="20"/>
                <w:szCs w:val="20"/>
                <w:lang w:val="hu-HU"/>
              </w:rPr>
              <w:t>A</w:t>
            </w:r>
            <w:proofErr w:type="gramEnd"/>
            <w:r>
              <w:rPr>
                <w:color w:val="auto"/>
                <w:sz w:val="20"/>
                <w:szCs w:val="20"/>
                <w:lang w:val="hu-HU"/>
              </w:rPr>
              <w:t xml:space="preserve"> félév során a hallgatónak 2 jegyzőkönyvet kell elkészítenie, a jegyzőkönyv értékelése pontozással történik (jeles: 5 pont, </w:t>
            </w:r>
            <w:r w:rsidR="0011179F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>
              <w:rPr>
                <w:color w:val="auto"/>
                <w:sz w:val="20"/>
                <w:szCs w:val="20"/>
                <w:lang w:val="hu-HU"/>
              </w:rPr>
              <w:t xml:space="preserve">jó: 4 pont, </w:t>
            </w:r>
            <w:r w:rsidR="0011179F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>
              <w:rPr>
                <w:color w:val="auto"/>
                <w:sz w:val="20"/>
                <w:szCs w:val="20"/>
                <w:lang w:val="hu-HU"/>
              </w:rPr>
              <w:t xml:space="preserve">közepes: 3 pont, elégséges: 2 pont, elégtelen: 1pont).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el nem fogadott </w:t>
            </w:r>
            <w:proofErr w:type="gramStart"/>
            <w:r>
              <w:rPr>
                <w:color w:val="auto"/>
                <w:sz w:val="20"/>
                <w:szCs w:val="20"/>
                <w:lang w:val="hu-HU"/>
              </w:rPr>
              <w:t xml:space="preserve">jegyzőkönyvet 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>újra</w:t>
            </w:r>
            <w:proofErr w:type="gramEnd"/>
            <w:r w:rsidRPr="00743993">
              <w:rPr>
                <w:color w:val="auto"/>
                <w:sz w:val="20"/>
                <w:szCs w:val="20"/>
                <w:lang w:val="hu-HU"/>
              </w:rPr>
              <w:t xml:space="preserve"> el kell készíteni és pótbeadás alkalmával be kell adni. </w:t>
            </w:r>
            <w:r>
              <w:rPr>
                <w:color w:val="auto"/>
                <w:sz w:val="20"/>
                <w:szCs w:val="20"/>
                <w:lang w:val="hu-HU"/>
              </w:rPr>
              <w:t>A el nem fogadott jegyzőkönyv letiltást von maga után.</w:t>
            </w:r>
          </w:p>
          <w:p w14:paraId="38827C0C" w14:textId="77777777" w:rsidR="00743993" w:rsidRPr="00743993" w:rsidRDefault="000A4EC5" w:rsidP="00BB1D62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0A4EC5">
              <w:rPr>
                <w:b/>
                <w:color w:val="auto"/>
                <w:sz w:val="20"/>
                <w:szCs w:val="20"/>
                <w:lang w:val="hu-HU"/>
              </w:rPr>
              <w:t xml:space="preserve">Egyéni feladat: </w:t>
            </w:r>
            <w:r w:rsidR="00743993" w:rsidRPr="00743993">
              <w:rPr>
                <w:color w:val="auto"/>
                <w:sz w:val="20"/>
                <w:szCs w:val="20"/>
                <w:lang w:val="hu-HU"/>
              </w:rPr>
              <w:t xml:space="preserve">A félév során a hallgatónak 1 egyéni feladatot kell beadnia, a feladat értékelése </w:t>
            </w:r>
            <w:r w:rsidR="000755E9">
              <w:rPr>
                <w:color w:val="auto"/>
                <w:sz w:val="20"/>
                <w:szCs w:val="20"/>
                <w:lang w:val="hu-HU"/>
              </w:rPr>
              <w:t xml:space="preserve">pontozással történik (jeles: 10 pont, jó: 8 pont, közepes: 6 </w:t>
            </w:r>
            <w:proofErr w:type="gramStart"/>
            <w:r w:rsidR="000755E9">
              <w:rPr>
                <w:color w:val="auto"/>
                <w:sz w:val="20"/>
                <w:szCs w:val="20"/>
                <w:lang w:val="hu-HU"/>
              </w:rPr>
              <w:t>pont,  elégséges</w:t>
            </w:r>
            <w:proofErr w:type="gramEnd"/>
            <w:r w:rsidR="000755E9">
              <w:rPr>
                <w:color w:val="auto"/>
                <w:sz w:val="20"/>
                <w:szCs w:val="20"/>
                <w:lang w:val="hu-HU"/>
              </w:rPr>
              <w:t>: 4 pont, elégtelen: 3 pont és kevesebb).</w:t>
            </w:r>
          </w:p>
          <w:p w14:paraId="00DDB919" w14:textId="77777777" w:rsidR="00BB1D62" w:rsidRDefault="00BB1D62" w:rsidP="00BB1D62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el nem fogadott </w:t>
            </w:r>
            <w:r w:rsidR="00E57818">
              <w:rPr>
                <w:color w:val="auto"/>
                <w:sz w:val="20"/>
                <w:szCs w:val="20"/>
                <w:lang w:val="hu-HU"/>
              </w:rPr>
              <w:t>egyéni feladatot</w:t>
            </w:r>
            <w:r w:rsidR="00AF1877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>újra el kell ké</w:t>
            </w:r>
            <w:r w:rsidR="00743993" w:rsidRPr="00743993">
              <w:rPr>
                <w:color w:val="auto"/>
                <w:sz w:val="20"/>
                <w:szCs w:val="20"/>
                <w:lang w:val="hu-HU"/>
              </w:rPr>
              <w:t xml:space="preserve">szíteni és pótbeadás alkalmával be kell adni. </w:t>
            </w:r>
            <w:r w:rsidR="00E57818">
              <w:rPr>
                <w:color w:val="auto"/>
                <w:sz w:val="20"/>
                <w:szCs w:val="20"/>
                <w:lang w:val="hu-HU"/>
              </w:rPr>
              <w:t>A e</w:t>
            </w:r>
            <w:r w:rsidR="00C52CC5">
              <w:rPr>
                <w:color w:val="auto"/>
                <w:sz w:val="20"/>
                <w:szCs w:val="20"/>
                <w:lang w:val="hu-HU"/>
              </w:rPr>
              <w:t>l nem fogadott</w:t>
            </w:r>
            <w:r w:rsidR="003F24D3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 w:rsidR="00C52CC5">
              <w:rPr>
                <w:color w:val="auto"/>
                <w:sz w:val="20"/>
                <w:szCs w:val="20"/>
                <w:lang w:val="hu-HU"/>
              </w:rPr>
              <w:t xml:space="preserve">feladat letiltást </w:t>
            </w:r>
            <w:r w:rsidR="00E57818">
              <w:rPr>
                <w:color w:val="auto"/>
                <w:sz w:val="20"/>
                <w:szCs w:val="20"/>
                <w:lang w:val="hu-HU"/>
              </w:rPr>
              <w:t>von maga után.</w:t>
            </w:r>
          </w:p>
          <w:p w14:paraId="5512944D" w14:textId="77777777" w:rsidR="00C52CC5" w:rsidRPr="00E97FF2" w:rsidRDefault="00C52CC5" w:rsidP="00BB1D62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C52CC5">
              <w:rPr>
                <w:b/>
                <w:color w:val="auto"/>
                <w:sz w:val="20"/>
                <w:szCs w:val="20"/>
                <w:lang w:val="hu-HU"/>
              </w:rPr>
              <w:t xml:space="preserve">Beszámoló: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 félév során </w:t>
            </w:r>
            <w:r>
              <w:rPr>
                <w:color w:val="auto"/>
                <w:sz w:val="20"/>
                <w:szCs w:val="20"/>
                <w:lang w:val="hu-HU"/>
              </w:rPr>
              <w:t>a hallgatónak 5 b</w:t>
            </w:r>
            <w:r w:rsidR="00303ECA">
              <w:rPr>
                <w:color w:val="auto"/>
                <w:sz w:val="20"/>
                <w:szCs w:val="20"/>
                <w:lang w:val="hu-HU"/>
              </w:rPr>
              <w:t>e</w:t>
            </w:r>
            <w:r>
              <w:rPr>
                <w:color w:val="auto"/>
                <w:sz w:val="20"/>
                <w:szCs w:val="20"/>
                <w:lang w:val="hu-HU"/>
              </w:rPr>
              <w:t xml:space="preserve">számolót kell beadnia, a beszámoló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értékelése </w:t>
            </w:r>
            <w:r>
              <w:rPr>
                <w:color w:val="auto"/>
                <w:sz w:val="20"/>
                <w:szCs w:val="20"/>
                <w:lang w:val="hu-HU"/>
              </w:rPr>
              <w:t>pontozással történik (jeles és jó: 2 pont</w:t>
            </w:r>
            <w:r>
              <w:rPr>
                <w:color w:val="auto"/>
                <w:sz w:val="20"/>
                <w:szCs w:val="20"/>
                <w:lang w:val="hu-HU"/>
              </w:rPr>
              <w:sym w:font="Symbol" w:char="F03B"/>
            </w:r>
            <w:r w:rsidR="003F24D3">
              <w:rPr>
                <w:color w:val="auto"/>
                <w:sz w:val="20"/>
                <w:szCs w:val="20"/>
                <w:lang w:val="hu-HU"/>
              </w:rPr>
              <w:t xml:space="preserve"> közepes és elégséges: 1 pont.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el nem fogadott </w:t>
            </w:r>
            <w:r>
              <w:rPr>
                <w:color w:val="auto"/>
                <w:sz w:val="20"/>
                <w:szCs w:val="20"/>
                <w:lang w:val="hu-HU"/>
              </w:rPr>
              <w:t xml:space="preserve">beszámolót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újra el kell készíteni és pótbeadás alkalmával be kell adni. </w:t>
            </w:r>
            <w:r w:rsidR="00065F18">
              <w:rPr>
                <w:color w:val="auto"/>
                <w:sz w:val="20"/>
                <w:szCs w:val="20"/>
                <w:lang w:val="hu-HU"/>
              </w:rPr>
              <w:t>A el nem fogadott beszámoló</w:t>
            </w:r>
            <w:r w:rsidR="003F24D3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>
              <w:rPr>
                <w:color w:val="auto"/>
                <w:sz w:val="20"/>
                <w:szCs w:val="20"/>
                <w:lang w:val="hu-HU"/>
              </w:rPr>
              <w:t>letiltást von maga után.</w:t>
            </w:r>
          </w:p>
          <w:p w14:paraId="44D02BDC" w14:textId="77777777" w:rsidR="00BB1D62" w:rsidRPr="00743993" w:rsidRDefault="00C52CC5" w:rsidP="0070360E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C52CC5">
              <w:rPr>
                <w:b/>
                <w:color w:val="auto"/>
                <w:sz w:val="20"/>
                <w:szCs w:val="20"/>
                <w:lang w:val="hu-HU"/>
              </w:rPr>
              <w:t xml:space="preserve">Vizsgáztatás: </w:t>
            </w:r>
            <w:r w:rsidR="006954DD">
              <w:rPr>
                <w:color w:val="auto"/>
                <w:sz w:val="20"/>
                <w:szCs w:val="20"/>
                <w:lang w:val="hu-HU"/>
              </w:rPr>
              <w:t>A vizsgáztatás szóbeli</w:t>
            </w:r>
            <w:r>
              <w:rPr>
                <w:color w:val="auto"/>
                <w:sz w:val="20"/>
                <w:szCs w:val="20"/>
                <w:lang w:val="hu-HU"/>
              </w:rPr>
              <w:t xml:space="preserve"> formájában történik</w:t>
            </w:r>
            <w:r w:rsidR="0070360E">
              <w:rPr>
                <w:color w:val="auto"/>
                <w:sz w:val="20"/>
                <w:szCs w:val="20"/>
                <w:lang w:val="hu-HU"/>
              </w:rPr>
              <w:t xml:space="preserve">. </w:t>
            </w:r>
            <w:r w:rsidR="006954DD">
              <w:rPr>
                <w:color w:val="auto"/>
                <w:sz w:val="20"/>
                <w:szCs w:val="20"/>
                <w:lang w:val="hu-HU"/>
              </w:rPr>
              <w:t xml:space="preserve"> A vizsga</w:t>
            </w:r>
            <w:r>
              <w:rPr>
                <w:color w:val="auto"/>
                <w:sz w:val="20"/>
                <w:szCs w:val="20"/>
                <w:lang w:val="hu-HU"/>
              </w:rPr>
              <w:t xml:space="preserve"> felöleli az Anyagok és technológiák I. és II. tárgyak teljes ismeretanyagát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>.</w:t>
            </w:r>
            <w:r w:rsidR="00390A87">
              <w:rPr>
                <w:color w:val="auto"/>
                <w:sz w:val="20"/>
                <w:szCs w:val="20"/>
                <w:lang w:val="hu-HU"/>
              </w:rPr>
              <w:t xml:space="preserve"> A </w:t>
            </w:r>
            <w:r w:rsidR="0063189D">
              <w:rPr>
                <w:color w:val="auto"/>
                <w:sz w:val="20"/>
                <w:szCs w:val="20"/>
                <w:lang w:val="hu-HU"/>
              </w:rPr>
              <w:t xml:space="preserve">vizsga értékelést a vizsgáztató végzi. </w:t>
            </w:r>
          </w:p>
        </w:tc>
      </w:tr>
      <w:tr w:rsidR="00BB1D62" w:rsidRPr="00BB1D62" w14:paraId="4ED2E7F6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A8180" w14:textId="77777777" w:rsidR="00BB1D62" w:rsidRPr="00AF1877" w:rsidRDefault="00BB1D62" w:rsidP="00BB1D62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>g</w:t>
            </w:r>
            <w:r w:rsidR="00AF1877">
              <w:rPr>
                <w:b/>
                <w:color w:val="auto"/>
                <w:sz w:val="20"/>
                <w:szCs w:val="20"/>
                <w:lang w:val="hu-HU"/>
              </w:rPr>
              <w:t xml:space="preserve">) Megajánlott jegy </w:t>
            </w: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 xml:space="preserve">feltételei </w:t>
            </w:r>
          </w:p>
          <w:p w14:paraId="77F6B6E2" w14:textId="77777777" w:rsidR="00BB1D62" w:rsidRPr="00743993" w:rsidRDefault="00BB1D62" w:rsidP="00171AD4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>Megajánlott vizsgajegy azoknak a hallgatóknak ad</w:t>
            </w:r>
            <w:r w:rsidR="00AF1877">
              <w:rPr>
                <w:color w:val="auto"/>
                <w:sz w:val="20"/>
                <w:szCs w:val="20"/>
                <w:lang w:val="hu-HU"/>
              </w:rPr>
              <w:t>ható, akik a félévet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jeles eredménnyel teljesítik</w:t>
            </w:r>
            <w:r w:rsidR="00AF1877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 w:rsidR="00E97FF2">
              <w:rPr>
                <w:color w:val="auto"/>
                <w:sz w:val="20"/>
                <w:szCs w:val="20"/>
                <w:lang w:val="hu-HU"/>
              </w:rPr>
              <w:t>(a tantár</w:t>
            </w:r>
            <w:r w:rsidR="0063189D">
              <w:rPr>
                <w:color w:val="auto"/>
                <w:sz w:val="20"/>
                <w:szCs w:val="20"/>
                <w:lang w:val="hu-HU"/>
              </w:rPr>
              <w:t>gyi követelmények d) pontja ala</w:t>
            </w:r>
            <w:r w:rsidR="00E97FF2">
              <w:rPr>
                <w:color w:val="auto"/>
                <w:sz w:val="20"/>
                <w:szCs w:val="20"/>
                <w:lang w:val="hu-HU"/>
              </w:rPr>
              <w:t xml:space="preserve">pján) </w:t>
            </w:r>
            <w:r w:rsidR="00171AD4">
              <w:rPr>
                <w:color w:val="auto"/>
                <w:sz w:val="20"/>
                <w:szCs w:val="20"/>
                <w:lang w:val="hu-HU"/>
              </w:rPr>
              <w:t>valamint az Anyagok és technológiák I. t</w:t>
            </w:r>
            <w:r w:rsidR="009454D7">
              <w:rPr>
                <w:color w:val="auto"/>
                <w:sz w:val="20"/>
                <w:szCs w:val="20"/>
                <w:lang w:val="hu-HU"/>
              </w:rPr>
              <w:t>árgyból jeles</w:t>
            </w:r>
            <w:r w:rsidR="008A57F6">
              <w:rPr>
                <w:color w:val="auto"/>
                <w:sz w:val="20"/>
                <w:szCs w:val="20"/>
                <w:lang w:val="hu-HU"/>
              </w:rPr>
              <w:t xml:space="preserve"> eredményt értek el</w:t>
            </w:r>
            <w:r w:rsidR="00171AD4">
              <w:rPr>
                <w:color w:val="auto"/>
                <w:sz w:val="20"/>
                <w:szCs w:val="20"/>
                <w:lang w:val="hu-HU"/>
              </w:rPr>
              <w:t xml:space="preserve">. </w:t>
            </w:r>
          </w:p>
        </w:tc>
      </w:tr>
      <w:tr w:rsidR="00BB1D62" w:rsidRPr="00BB1D62" w14:paraId="49673F04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A129" w14:textId="77777777" w:rsidR="00BB1D62" w:rsidRPr="00AF1877" w:rsidRDefault="00BB1D62" w:rsidP="00BB1D62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 xml:space="preserve">h) Pótlási lehetőségek a vizsgaidőszakban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</w:p>
          <w:p w14:paraId="4E485EBC" w14:textId="77777777" w:rsidR="00BB1D62" w:rsidRPr="00743993" w:rsidRDefault="00BB1D62" w:rsidP="006817B0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>Az aláírás pótlólagos megszerzésére a félév teljes anyagából a vizsgaidőszak első két hetében (10 munkanap) a tanulmányi és vizsgaszabályzat szerin</w:t>
            </w:r>
            <w:r w:rsidR="00E97FF2">
              <w:rPr>
                <w:color w:val="auto"/>
                <w:sz w:val="20"/>
                <w:szCs w:val="20"/>
                <w:lang w:val="hu-HU"/>
              </w:rPr>
              <w:t xml:space="preserve">t van lehetőség. A pótlás aláíráspótló </w:t>
            </w:r>
            <w:proofErr w:type="gramStart"/>
            <w:r w:rsidR="00E97FF2">
              <w:rPr>
                <w:color w:val="auto"/>
                <w:sz w:val="20"/>
                <w:szCs w:val="20"/>
                <w:lang w:val="hu-HU"/>
              </w:rPr>
              <w:t>teszt  formájában</w:t>
            </w:r>
            <w:proofErr w:type="gramEnd"/>
            <w:r w:rsidR="00E97FF2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történik</w:t>
            </w:r>
            <w:r w:rsidR="00E97FF2">
              <w:rPr>
                <w:color w:val="auto"/>
                <w:sz w:val="20"/>
                <w:szCs w:val="20"/>
                <w:lang w:val="hu-HU"/>
              </w:rPr>
              <w:t xml:space="preserve"> (</w:t>
            </w:r>
            <w:proofErr w:type="spellStart"/>
            <w:r w:rsidR="00E97FF2">
              <w:rPr>
                <w:color w:val="auto"/>
                <w:sz w:val="20"/>
                <w:szCs w:val="20"/>
                <w:lang w:val="hu-HU"/>
              </w:rPr>
              <w:t>Moodle</w:t>
            </w:r>
            <w:proofErr w:type="spellEnd"/>
            <w:r w:rsidR="00E97FF2">
              <w:rPr>
                <w:color w:val="auto"/>
                <w:sz w:val="20"/>
                <w:szCs w:val="20"/>
                <w:lang w:val="hu-HU"/>
              </w:rPr>
              <w:t>)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>, az aláírás megszerzé</w:t>
            </w:r>
            <w:r w:rsidR="00E97FF2">
              <w:rPr>
                <w:color w:val="auto"/>
                <w:sz w:val="20"/>
                <w:szCs w:val="20"/>
                <w:lang w:val="hu-HU"/>
              </w:rPr>
              <w:t>séhez az aláíráspótló teszten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 w:rsidR="00171AD4">
              <w:rPr>
                <w:color w:val="auto"/>
                <w:sz w:val="20"/>
                <w:szCs w:val="20"/>
                <w:lang w:val="hu-HU"/>
              </w:rPr>
              <w:t>legalább elégséges eredmény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  <w:r w:rsidR="00E97FF2">
              <w:rPr>
                <w:color w:val="auto"/>
                <w:sz w:val="20"/>
                <w:szCs w:val="20"/>
                <w:lang w:val="hu-HU"/>
              </w:rPr>
              <w:t xml:space="preserve">(40%-os eredményesség)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elérése szükséges. </w:t>
            </w:r>
          </w:p>
        </w:tc>
      </w:tr>
    </w:tbl>
    <w:p w14:paraId="18E96BCD" w14:textId="77777777" w:rsidR="00BB1D62" w:rsidRDefault="00BB1D62" w:rsidP="00BB1D62">
      <w:pPr>
        <w:pStyle w:val="Default"/>
        <w:rPr>
          <w:sz w:val="20"/>
          <w:szCs w:val="20"/>
          <w:lang w:val="hu-HU"/>
        </w:rPr>
      </w:pPr>
    </w:p>
    <w:p w14:paraId="4DD947CD" w14:textId="6E262F2C" w:rsidR="000A4EC5" w:rsidRDefault="000A4EC5" w:rsidP="000A4EC5">
      <w:pPr>
        <w:pStyle w:val="Defaul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Budapest, 20</w:t>
      </w:r>
      <w:r w:rsidR="00807149">
        <w:rPr>
          <w:sz w:val="20"/>
          <w:szCs w:val="20"/>
          <w:lang w:val="hu-HU"/>
        </w:rPr>
        <w:t>23.06.1</w:t>
      </w:r>
      <w:r w:rsidR="00D16246">
        <w:rPr>
          <w:sz w:val="20"/>
          <w:szCs w:val="20"/>
          <w:lang w:val="hu-HU"/>
        </w:rPr>
        <w:t>2</w:t>
      </w:r>
      <w:r>
        <w:rPr>
          <w:sz w:val="20"/>
          <w:szCs w:val="20"/>
          <w:lang w:val="hu-HU"/>
        </w:rPr>
        <w:t>.</w:t>
      </w:r>
    </w:p>
    <w:p w14:paraId="23A46362" w14:textId="77777777" w:rsidR="000A4EC5" w:rsidRDefault="000A4EC5" w:rsidP="000A4EC5">
      <w:pPr>
        <w:pStyle w:val="Default"/>
        <w:jc w:val="right"/>
        <w:rPr>
          <w:b/>
          <w:sz w:val="20"/>
          <w:szCs w:val="20"/>
          <w:lang w:val="hu-HU"/>
        </w:rPr>
      </w:pPr>
    </w:p>
    <w:p w14:paraId="74856D42" w14:textId="77777777" w:rsidR="00AF1877" w:rsidRPr="00AF1877" w:rsidRDefault="00AF1877" w:rsidP="000A4EC5">
      <w:pPr>
        <w:pStyle w:val="Default"/>
        <w:jc w:val="right"/>
        <w:rPr>
          <w:b/>
          <w:sz w:val="20"/>
          <w:szCs w:val="20"/>
          <w:lang w:val="hu-HU"/>
        </w:rPr>
      </w:pPr>
      <w:r w:rsidRPr="00AF1877">
        <w:rPr>
          <w:b/>
          <w:sz w:val="20"/>
          <w:szCs w:val="20"/>
          <w:lang w:val="hu-HU"/>
        </w:rPr>
        <w:t>Dr. Pinke Péter</w:t>
      </w:r>
    </w:p>
    <w:p w14:paraId="3DBD61D5" w14:textId="55A39DC2" w:rsidR="00AF1877" w:rsidRDefault="00E97FF2" w:rsidP="00E97FF2">
      <w:pPr>
        <w:pStyle w:val="Default"/>
        <w:jc w:val="center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 xml:space="preserve">                                                                                                                                                </w:t>
      </w:r>
      <w:r w:rsidR="00D16246">
        <w:rPr>
          <w:sz w:val="20"/>
          <w:szCs w:val="20"/>
          <w:lang w:val="hu-HU"/>
        </w:rPr>
        <w:t xml:space="preserve">           </w:t>
      </w:r>
      <w:r>
        <w:rPr>
          <w:sz w:val="20"/>
          <w:szCs w:val="20"/>
          <w:lang w:val="hu-HU"/>
        </w:rPr>
        <w:t xml:space="preserve"> </w:t>
      </w:r>
      <w:r w:rsidR="00AF1877">
        <w:rPr>
          <w:sz w:val="20"/>
          <w:szCs w:val="20"/>
          <w:lang w:val="hu-HU"/>
        </w:rPr>
        <w:t>tantárgyfelelős</w:t>
      </w:r>
    </w:p>
    <w:sectPr w:rsidR="00AF1877" w:rsidSect="00390A87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czsTQyNLS0sDRT0lEKTi0uzszPAykwrgUAJCNSxSwAAAA="/>
  </w:docVars>
  <w:rsids>
    <w:rsidRoot w:val="007A1E2A"/>
    <w:rsid w:val="00001248"/>
    <w:rsid w:val="00065F18"/>
    <w:rsid w:val="000755E9"/>
    <w:rsid w:val="000A4EC5"/>
    <w:rsid w:val="000B02BB"/>
    <w:rsid w:val="000D160B"/>
    <w:rsid w:val="0011179F"/>
    <w:rsid w:val="00145B0A"/>
    <w:rsid w:val="00171AD4"/>
    <w:rsid w:val="001D3931"/>
    <w:rsid w:val="001F7F75"/>
    <w:rsid w:val="00223C88"/>
    <w:rsid w:val="002D1A05"/>
    <w:rsid w:val="00303ECA"/>
    <w:rsid w:val="0035568E"/>
    <w:rsid w:val="00390A87"/>
    <w:rsid w:val="003F24D3"/>
    <w:rsid w:val="00406545"/>
    <w:rsid w:val="004220A9"/>
    <w:rsid w:val="00476975"/>
    <w:rsid w:val="004A2F62"/>
    <w:rsid w:val="004B2FA1"/>
    <w:rsid w:val="004C71E6"/>
    <w:rsid w:val="00503ECC"/>
    <w:rsid w:val="00535A22"/>
    <w:rsid w:val="005977F9"/>
    <w:rsid w:val="00620711"/>
    <w:rsid w:val="0063189D"/>
    <w:rsid w:val="00647A63"/>
    <w:rsid w:val="006817B0"/>
    <w:rsid w:val="00693971"/>
    <w:rsid w:val="00694ED7"/>
    <w:rsid w:val="006954DD"/>
    <w:rsid w:val="0070360E"/>
    <w:rsid w:val="00743993"/>
    <w:rsid w:val="0077286E"/>
    <w:rsid w:val="007A1E2A"/>
    <w:rsid w:val="007C3A2E"/>
    <w:rsid w:val="007E1176"/>
    <w:rsid w:val="00807149"/>
    <w:rsid w:val="00850436"/>
    <w:rsid w:val="008A57F6"/>
    <w:rsid w:val="008F1F5B"/>
    <w:rsid w:val="009454D7"/>
    <w:rsid w:val="0097284D"/>
    <w:rsid w:val="009A0CAB"/>
    <w:rsid w:val="00A45111"/>
    <w:rsid w:val="00A62075"/>
    <w:rsid w:val="00A675C6"/>
    <w:rsid w:val="00AC2F62"/>
    <w:rsid w:val="00AF1877"/>
    <w:rsid w:val="00B011C5"/>
    <w:rsid w:val="00B571A2"/>
    <w:rsid w:val="00B74109"/>
    <w:rsid w:val="00BB1D62"/>
    <w:rsid w:val="00C47E5A"/>
    <w:rsid w:val="00C52CC5"/>
    <w:rsid w:val="00CA1BCD"/>
    <w:rsid w:val="00CB6A95"/>
    <w:rsid w:val="00CC1BCD"/>
    <w:rsid w:val="00CE43C3"/>
    <w:rsid w:val="00D16246"/>
    <w:rsid w:val="00D97D46"/>
    <w:rsid w:val="00E57818"/>
    <w:rsid w:val="00E97FF2"/>
    <w:rsid w:val="00EE51A3"/>
    <w:rsid w:val="00F12812"/>
    <w:rsid w:val="00F24E92"/>
    <w:rsid w:val="00F317DF"/>
    <w:rsid w:val="00FB2EE2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991A4"/>
  <w15:docId w15:val="{024641F5-0438-4B14-91CE-AB8D15BBA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7A1E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CAB7DD-8561-4D3E-9679-5F81F1266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246</Words>
  <Characters>8603</Characters>
  <Application>Microsoft Office Word</Application>
  <DocSecurity>0</DocSecurity>
  <Lines>71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Tünde</dc:creator>
  <cp:lastModifiedBy>Istvánné Ráthy</cp:lastModifiedBy>
  <cp:revision>6</cp:revision>
  <cp:lastPrinted>2019-09-06T10:06:00Z</cp:lastPrinted>
  <dcterms:created xsi:type="dcterms:W3CDTF">2021-06-04T11:09:00Z</dcterms:created>
  <dcterms:modified xsi:type="dcterms:W3CDTF">2023-06-18T13:32:00Z</dcterms:modified>
</cp:coreProperties>
</file>